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105D0" w14:textId="77777777" w:rsidR="00A82048" w:rsidRPr="00A145C8" w:rsidRDefault="00A82048" w:rsidP="00AF13DF">
      <w:pPr>
        <w:spacing w:line="240" w:lineRule="exact"/>
        <w:ind w:left="7200"/>
        <w:rPr>
          <w:rFonts w:ascii="Avenir Next World" w:hAnsi="Avenir Next World" w:cs="Avenir Next World"/>
          <w:iCs/>
          <w:color w:val="4F81BD"/>
        </w:rPr>
      </w:pPr>
    </w:p>
    <w:p w14:paraId="640440D6" w14:textId="1B030FEC" w:rsidR="006C48A6" w:rsidRPr="00244B3A" w:rsidRDefault="006C48A6" w:rsidP="00AF13DF">
      <w:pPr>
        <w:spacing w:line="240" w:lineRule="exact"/>
        <w:rPr>
          <w:rFonts w:ascii="Avenir Next World" w:hAnsi="Avenir Next World" w:cs="Avenir Next World"/>
          <w:b/>
          <w:sz w:val="18"/>
          <w:szCs w:val="18"/>
          <w:u w:val="single"/>
        </w:rPr>
      </w:pPr>
      <w:r w:rsidRPr="00244B3A">
        <w:rPr>
          <w:rFonts w:ascii="Avenir Next World" w:hAnsi="Avenir Next World"/>
          <w:b/>
          <w:sz w:val="18"/>
          <w:szCs w:val="18"/>
          <w:u w:val="single"/>
        </w:rPr>
        <w:t xml:space="preserve">Somente para o preenchimento dos Clientes Medtronic - Preencha todos os campos abaixo e devolva imediatamente. </w:t>
      </w:r>
    </w:p>
    <w:p w14:paraId="6E7539E4" w14:textId="003026B3" w:rsidR="00AF2096" w:rsidRPr="00244B3A" w:rsidRDefault="00AF2096" w:rsidP="00AF13DF">
      <w:pPr>
        <w:spacing w:line="240" w:lineRule="exact"/>
        <w:rPr>
          <w:rFonts w:ascii="Avenir Next World" w:hAnsi="Avenir Next World" w:cs="Avenir Next World"/>
          <w:bCs/>
          <w:sz w:val="18"/>
          <w:szCs w:val="18"/>
        </w:rPr>
      </w:pPr>
      <w:r w:rsidRPr="00244B3A">
        <w:rPr>
          <w:rFonts w:ascii="Avenir Next World" w:hAnsi="Avenir Next World"/>
          <w:bCs/>
          <w:sz w:val="18"/>
          <w:szCs w:val="18"/>
        </w:rPr>
        <w:t xml:space="preserve">Ao assinar este formulário, eu confirmo que li o Alerta sobre o Trocarte do Balão Estrutural Auto Suture™ e Trocarte de Ponta Romba Auto Suture™ Covidien, datado de fevereiro de 2024, enviado pela Medtronic, e que tomei a medida apropriada. </w:t>
      </w:r>
    </w:p>
    <w:p w14:paraId="51AC4757" w14:textId="77777777" w:rsidR="002E10BD" w:rsidRPr="00244B3A" w:rsidRDefault="002E10BD" w:rsidP="00AF13DF">
      <w:pPr>
        <w:spacing w:line="240" w:lineRule="exact"/>
        <w:contextualSpacing/>
        <w:outlineLvl w:val="0"/>
        <w:rPr>
          <w:rFonts w:ascii="Avenir Next World" w:hAnsi="Avenir Next World" w:cs="Avenir Next World"/>
          <w:bCs/>
          <w:sz w:val="18"/>
          <w:szCs w:val="18"/>
        </w:rPr>
      </w:pPr>
    </w:p>
    <w:p w14:paraId="72B814AC" w14:textId="4E4895EB" w:rsidR="002E10BD" w:rsidRPr="00244B3A" w:rsidRDefault="002E10BD" w:rsidP="00AF13DF">
      <w:pPr>
        <w:spacing w:line="240" w:lineRule="exact"/>
        <w:contextualSpacing/>
        <w:outlineLvl w:val="0"/>
        <w:rPr>
          <w:rFonts w:ascii="Avenir Next World" w:hAnsi="Avenir Next World" w:cs="Avenir Next World"/>
          <w:bCs/>
          <w:color w:val="0070C0"/>
          <w:sz w:val="18"/>
          <w:szCs w:val="18"/>
        </w:rPr>
      </w:pPr>
      <w:r w:rsidRPr="00244B3A">
        <w:rPr>
          <w:rFonts w:ascii="Avenir Next World" w:hAnsi="Avenir Next World"/>
          <w:sz w:val="18"/>
          <w:szCs w:val="18"/>
        </w:rPr>
        <w:t>Ao assinar este formulário, eu confirmo que:</w:t>
      </w:r>
      <w:r w:rsidRPr="00244B3A">
        <w:rPr>
          <w:rFonts w:ascii="Avenir Next World" w:hAnsi="Avenir Next World"/>
          <w:bCs/>
          <w:sz w:val="18"/>
          <w:szCs w:val="18"/>
        </w:rPr>
        <w:t xml:space="preserve"> </w:t>
      </w:r>
    </w:p>
    <w:p w14:paraId="1AFE0DFC" w14:textId="31EE6300" w:rsidR="002E10BD" w:rsidRPr="00244B3A" w:rsidRDefault="002E10BD" w:rsidP="00D01BC0">
      <w:pPr>
        <w:pStyle w:val="ListParagraph"/>
        <w:numPr>
          <w:ilvl w:val="0"/>
          <w:numId w:val="17"/>
        </w:numPr>
        <w:tabs>
          <w:tab w:val="left" w:pos="360"/>
        </w:tabs>
        <w:spacing w:line="240" w:lineRule="exact"/>
        <w:ind w:right="363"/>
        <w:rPr>
          <w:rFonts w:ascii="Avenir Next World" w:hAnsi="Avenir Next World" w:cs="Avenir Next World"/>
          <w:bCs/>
          <w:sz w:val="18"/>
          <w:szCs w:val="18"/>
        </w:rPr>
      </w:pPr>
      <w:r w:rsidRPr="00244B3A">
        <w:rPr>
          <w:rFonts w:ascii="Avenir Next World" w:hAnsi="Avenir Next World"/>
          <w:sz w:val="18"/>
          <w:szCs w:val="18"/>
        </w:rPr>
        <w:t xml:space="preserve">Eu recebi e li o Alerta de Correção de Dispositivo Médico, datado de </w:t>
      </w:r>
      <w:r w:rsidRPr="00244B3A">
        <w:rPr>
          <w:rFonts w:ascii="Avenir Next World" w:hAnsi="Avenir Next World"/>
          <w:b/>
          <w:bCs/>
          <w:sz w:val="18"/>
          <w:szCs w:val="18"/>
        </w:rPr>
        <w:t>março de 2024</w:t>
      </w:r>
      <w:r w:rsidRPr="00244B3A">
        <w:rPr>
          <w:rFonts w:ascii="Avenir Next World" w:hAnsi="Avenir Next World"/>
          <w:sz w:val="18"/>
          <w:szCs w:val="18"/>
        </w:rPr>
        <w:t>, enviado pela Medtronic e relacionado ao Trocarte do Balão Estrutural</w:t>
      </w:r>
      <w:r w:rsidRPr="00244B3A">
        <w:rPr>
          <w:rFonts w:ascii="Avenir Next World" w:hAnsi="Avenir Next World"/>
          <w:bCs/>
          <w:sz w:val="18"/>
          <w:szCs w:val="18"/>
        </w:rPr>
        <w:t xml:space="preserve"> Auto Suture™ e Trocarte de Ponta Romba Auto Suture™ Covidien (impactando os </w:t>
      </w:r>
      <w:proofErr w:type="spellStart"/>
      <w:r w:rsidRPr="00244B3A">
        <w:rPr>
          <w:rFonts w:ascii="Avenir Next World" w:hAnsi="Avenir Next World"/>
          <w:bCs/>
          <w:sz w:val="18"/>
          <w:szCs w:val="18"/>
        </w:rPr>
        <w:t>CFNs</w:t>
      </w:r>
      <w:proofErr w:type="spellEnd"/>
      <w:r w:rsidRPr="00244B3A">
        <w:rPr>
          <w:rFonts w:ascii="Avenir Next World" w:hAnsi="Avenir Next World"/>
          <w:bCs/>
          <w:sz w:val="18"/>
          <w:szCs w:val="18"/>
        </w:rPr>
        <w:t xml:space="preserve"> OMS-T10SB, OMS-T10BT, OMS-T10BTNL, OMS-T10BTS, OMS-T10BTSNL, OMS-T12BT e OMS-T12BTNL):</w:t>
      </w:r>
    </w:p>
    <w:p w14:paraId="1F6B4DFF" w14:textId="2751C592" w:rsidR="002E10BD" w:rsidRPr="00244B3A" w:rsidRDefault="002E10BD" w:rsidP="00AF13DF">
      <w:pPr>
        <w:pStyle w:val="ListParagraph"/>
        <w:numPr>
          <w:ilvl w:val="1"/>
          <w:numId w:val="17"/>
        </w:numPr>
        <w:tabs>
          <w:tab w:val="left" w:pos="360"/>
        </w:tabs>
        <w:spacing w:line="240" w:lineRule="exact"/>
        <w:ind w:right="363"/>
        <w:rPr>
          <w:rFonts w:ascii="Avenir Next World" w:eastAsia="Times New Roman" w:hAnsi="Avenir Next World" w:cs="Avenir Next World"/>
          <w:bCs/>
          <w:spacing w:val="-3"/>
          <w:sz w:val="18"/>
          <w:szCs w:val="18"/>
        </w:rPr>
      </w:pPr>
      <w:r w:rsidRPr="00244B3A">
        <w:rPr>
          <w:rFonts w:ascii="Avenir Next World" w:hAnsi="Avenir Next World"/>
          <w:bCs/>
          <w:sz w:val="18"/>
          <w:szCs w:val="18"/>
        </w:rPr>
        <w:t xml:space="preserve">Notificando-me sobre a importância e os possíveis riscos ao paciente associados ao não-cumprimento das IFU dos dispositivos trocarte no escopo e da tela. </w:t>
      </w:r>
    </w:p>
    <w:p w14:paraId="63F123D9" w14:textId="0ACAC232" w:rsidR="002E10BD" w:rsidRPr="00244B3A" w:rsidRDefault="00EB79EA" w:rsidP="00AF13DF">
      <w:pPr>
        <w:pStyle w:val="ListParagraph"/>
        <w:numPr>
          <w:ilvl w:val="1"/>
          <w:numId w:val="17"/>
        </w:numPr>
        <w:tabs>
          <w:tab w:val="left" w:pos="360"/>
        </w:tabs>
        <w:spacing w:line="240" w:lineRule="exact"/>
        <w:ind w:right="363"/>
        <w:rPr>
          <w:rFonts w:ascii="Avenir Next World" w:hAnsi="Avenir Next World" w:cs="Avenir Next World"/>
          <w:bCs/>
          <w:sz w:val="18"/>
          <w:szCs w:val="18"/>
        </w:rPr>
      </w:pPr>
      <w:r w:rsidRPr="00244B3A">
        <w:rPr>
          <w:rFonts w:ascii="Avenir Next World" w:hAnsi="Avenir Next World"/>
          <w:bCs/>
          <w:sz w:val="18"/>
          <w:szCs w:val="18"/>
        </w:rPr>
        <w:t>Eu analisei e transmiti este alerta de segurança a todos aqueles que precisam estar cientes, dentro da conta, ou a todas as organizações para onde os dispositivos possivelmente afetados foram transferidos.</w:t>
      </w:r>
    </w:p>
    <w:p w14:paraId="34F92CE6" w14:textId="40F04833" w:rsidR="002E10BD" w:rsidRPr="00244B3A" w:rsidRDefault="002E10BD" w:rsidP="00AF13DF">
      <w:pPr>
        <w:pStyle w:val="ListParagraph"/>
        <w:numPr>
          <w:ilvl w:val="1"/>
          <w:numId w:val="17"/>
        </w:numPr>
        <w:tabs>
          <w:tab w:val="left" w:pos="360"/>
        </w:tabs>
        <w:spacing w:line="240" w:lineRule="exact"/>
        <w:ind w:right="363"/>
        <w:rPr>
          <w:rFonts w:ascii="Avenir Next World" w:eastAsia="Times New Roman" w:hAnsi="Avenir Next World" w:cs="Avenir Next World"/>
          <w:bCs/>
          <w:spacing w:val="-3"/>
          <w:sz w:val="18"/>
          <w:szCs w:val="18"/>
        </w:rPr>
      </w:pPr>
      <w:r w:rsidRPr="00244B3A">
        <w:rPr>
          <w:rFonts w:ascii="Avenir Next World" w:hAnsi="Avenir Next World"/>
          <w:bCs/>
          <w:sz w:val="18"/>
          <w:szCs w:val="18"/>
        </w:rPr>
        <w:t xml:space="preserve">E que tomei as medidas apropriadas conforme indicado na carta ao cliente. </w:t>
      </w:r>
    </w:p>
    <w:p w14:paraId="46A610C1" w14:textId="77777777" w:rsidR="00AF2096" w:rsidRPr="00244B3A" w:rsidRDefault="00AF2096" w:rsidP="00AF13DF">
      <w:pPr>
        <w:spacing w:line="240" w:lineRule="exact"/>
        <w:rPr>
          <w:rFonts w:ascii="Avenir Next World" w:hAnsi="Avenir Next World" w:cs="Avenir Next World"/>
          <w:bCs/>
          <w:sz w:val="18"/>
          <w:szCs w:val="18"/>
        </w:rPr>
      </w:pPr>
    </w:p>
    <w:p w14:paraId="1450A93E" w14:textId="46C17C10" w:rsidR="003745ED" w:rsidRPr="00244B3A" w:rsidRDefault="00AF2096" w:rsidP="00AF13DF">
      <w:pPr>
        <w:spacing w:line="240" w:lineRule="exact"/>
        <w:rPr>
          <w:rFonts w:ascii="Avenir Next World" w:hAnsi="Avenir Next World" w:cs="Avenir Next World"/>
          <w:sz w:val="18"/>
          <w:szCs w:val="18"/>
        </w:rPr>
      </w:pPr>
      <w:r w:rsidRPr="00244B3A">
        <w:rPr>
          <w:rFonts w:ascii="Avenir Next World" w:hAnsi="Avenir Next World"/>
          <w:bCs/>
          <w:sz w:val="18"/>
          <w:szCs w:val="18"/>
        </w:rPr>
        <w:t xml:space="preserve">Observe que este é apenas um alerta de segurança. O produto não precisa ser devolvido como parte desta ação. Preencha e assine o formulário conforme indicado abaixo e envie-o por e-mail para </w:t>
      </w:r>
      <w:hyperlink r:id="rId11" w:history="1">
        <w:r w:rsidRPr="00244B3A">
          <w:rPr>
            <w:rStyle w:val="Hyperlink"/>
            <w:rFonts w:ascii="Avenir Next World" w:hAnsi="Avenir Next World"/>
            <w:bCs/>
            <w:sz w:val="18"/>
            <w:szCs w:val="18"/>
          </w:rPr>
          <w:t>rs.fcasurgilatamssc@medtronic.com</w:t>
        </w:r>
      </w:hyperlink>
      <w:r w:rsidRPr="00244B3A">
        <w:rPr>
          <w:rFonts w:ascii="Avenir Next World" w:hAnsi="Avenir Next World"/>
          <w:bCs/>
          <w:sz w:val="18"/>
          <w:szCs w:val="18"/>
        </w:rPr>
        <w:t>. Caso tenha dúvidas, entre em contato com seu Representante Local Medtronic.</w:t>
      </w:r>
    </w:p>
    <w:p w14:paraId="75DA78CB" w14:textId="59590585" w:rsidR="00155A27" w:rsidRPr="00244B3A" w:rsidRDefault="00155A27" w:rsidP="00AE1D7F">
      <w:pPr>
        <w:rPr>
          <w:rFonts w:ascii="Avenir Next World" w:hAnsi="Avenir Next World" w:cs="Avenir Next World"/>
          <w:sz w:val="16"/>
          <w:szCs w:val="16"/>
        </w:rPr>
      </w:pPr>
    </w:p>
    <w:p w14:paraId="4E2DB9E8" w14:textId="77777777" w:rsidR="003745ED" w:rsidRPr="00AF2096" w:rsidRDefault="003745ED" w:rsidP="00AF209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Avenir Next World" w:hAnsi="Avenir Next World" w:cs="Avenir Next World"/>
        </w:rPr>
      </w:pPr>
      <w:r>
        <w:rPr>
          <w:rFonts w:ascii="Avenir Next World" w:hAnsi="Avenir Next World"/>
        </w:rPr>
        <w:t xml:space="preserve">Nome do Cliente (Impresso): </w:t>
      </w:r>
      <w:r>
        <w:rPr>
          <w:rFonts w:ascii="Avenir Next World" w:hAnsi="Avenir Next World"/>
          <w:u w:val="single"/>
        </w:rPr>
        <w:tab/>
      </w:r>
      <w:r>
        <w:rPr>
          <w:rFonts w:ascii="Avenir Next World" w:hAnsi="Avenir Next World"/>
        </w:rPr>
        <w:tab/>
        <w:t xml:space="preserve">Data: </w:t>
      </w:r>
      <w:r>
        <w:rPr>
          <w:rFonts w:ascii="Avenir Next World" w:hAnsi="Avenir Next World"/>
          <w:u w:val="single"/>
        </w:rPr>
        <w:tab/>
      </w:r>
    </w:p>
    <w:p w14:paraId="4B41CE40" w14:textId="77777777" w:rsidR="003745ED" w:rsidRPr="00AF2096" w:rsidRDefault="003745ED" w:rsidP="00AF2096">
      <w:pPr>
        <w:tabs>
          <w:tab w:val="left" w:pos="7200"/>
          <w:tab w:val="left" w:pos="7560"/>
          <w:tab w:val="left" w:pos="10080"/>
        </w:tabs>
        <w:spacing w:line="360" w:lineRule="auto"/>
        <w:ind w:left="3240"/>
        <w:rPr>
          <w:rFonts w:ascii="Avenir Next World" w:hAnsi="Avenir Next World" w:cs="Avenir Next World"/>
        </w:rPr>
      </w:pPr>
      <w:r>
        <w:rPr>
          <w:rFonts w:ascii="Avenir Next World" w:hAnsi="Avenir Next World"/>
        </w:rPr>
        <w:t>(Nome, Sobrenome)</w:t>
      </w:r>
    </w:p>
    <w:p w14:paraId="36924657" w14:textId="77777777" w:rsidR="003745ED" w:rsidRPr="00AF2096" w:rsidRDefault="003745ED" w:rsidP="00AF209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Avenir Next World" w:hAnsi="Avenir Next World" w:cs="Avenir Next World"/>
        </w:rPr>
      </w:pPr>
      <w:r>
        <w:rPr>
          <w:rFonts w:ascii="Avenir Next World" w:hAnsi="Avenir Next World"/>
        </w:rPr>
        <w:t xml:space="preserve">Cargo do Cliente (Impresso): </w:t>
      </w:r>
      <w:r>
        <w:rPr>
          <w:rFonts w:ascii="Avenir Next World" w:hAnsi="Avenir Next World"/>
          <w:u w:val="single"/>
        </w:rPr>
        <w:tab/>
      </w:r>
    </w:p>
    <w:p w14:paraId="24A15053" w14:textId="77777777" w:rsidR="003745ED" w:rsidRPr="00AF2096" w:rsidRDefault="003745ED" w:rsidP="00AF209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Avenir Next World" w:hAnsi="Avenir Next World" w:cs="Avenir Next World"/>
        </w:rPr>
      </w:pPr>
      <w:r>
        <w:rPr>
          <w:rFonts w:ascii="Avenir Next World" w:hAnsi="Avenir Next World"/>
        </w:rPr>
        <w:t xml:space="preserve">Assinatura do Cliente (Tinta): </w:t>
      </w:r>
      <w:r>
        <w:rPr>
          <w:rFonts w:ascii="Avenir Next World" w:hAnsi="Avenir Next World"/>
          <w:u w:val="single"/>
        </w:rPr>
        <w:tab/>
      </w:r>
    </w:p>
    <w:p w14:paraId="78BCC2D7" w14:textId="13D460C6" w:rsidR="00764ED8" w:rsidRPr="00B95AC1" w:rsidRDefault="003745ED" w:rsidP="00AF209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Avenir Next World" w:hAnsi="Avenir Next World" w:cs="Avenir Next World"/>
          <w:u w:val="single"/>
        </w:rPr>
      </w:pPr>
      <w:r>
        <w:rPr>
          <w:rFonts w:ascii="Avenir Next World" w:hAnsi="Avenir Next World"/>
        </w:rPr>
        <w:t xml:space="preserve">Telefone: </w:t>
      </w:r>
      <w:r>
        <w:rPr>
          <w:rFonts w:ascii="Avenir Next World" w:hAnsi="Avenir Next World"/>
          <w:u w:val="single"/>
        </w:rPr>
        <w:tab/>
      </w:r>
    </w:p>
    <w:p w14:paraId="6B6B6F5F" w14:textId="630B6BCA" w:rsidR="00C60B4C" w:rsidRPr="002E4CFA" w:rsidRDefault="00764ED8" w:rsidP="00AF13DF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Avenir Next World" w:hAnsi="Avenir Next World" w:cs="Avenir Next World"/>
          <w:color w:val="4F81BD" w:themeColor="accent1"/>
          <w:sz w:val="18"/>
          <w:szCs w:val="18"/>
        </w:rPr>
      </w:pPr>
      <w:r>
        <w:rPr>
          <w:rFonts w:ascii="Avenir Next World" w:hAnsi="Avenir Next World"/>
        </w:rPr>
        <w:t xml:space="preserve">E-mail: </w:t>
      </w:r>
      <w:r>
        <w:rPr>
          <w:rFonts w:ascii="Avenir Next World" w:hAnsi="Avenir Next World"/>
          <w:u w:val="single"/>
        </w:rPr>
        <w:tab/>
      </w:r>
    </w:p>
    <w:p w14:paraId="536EDB56" w14:textId="77777777" w:rsidR="00C60B4C" w:rsidRPr="00A145C8" w:rsidRDefault="00C60B4C">
      <w:pPr>
        <w:rPr>
          <w:rFonts w:ascii="Avenir Next World" w:hAnsi="Avenir Next World" w:cs="Avenir Next World"/>
          <w:sz w:val="18"/>
          <w:szCs w:val="18"/>
        </w:rPr>
      </w:pPr>
    </w:p>
    <w:p w14:paraId="45B0C756" w14:textId="2A53A396" w:rsidR="00C60B4C" w:rsidRPr="006F31ED" w:rsidRDefault="00AE1D7F" w:rsidP="00630AAB">
      <w:pPr>
        <w:jc w:val="center"/>
        <w:rPr>
          <w:rFonts w:ascii="Avenir Next World" w:hAnsi="Avenir Next World" w:cs="Avenir Next World"/>
          <w:sz w:val="18"/>
          <w:szCs w:val="18"/>
        </w:rPr>
      </w:pPr>
      <w:r>
        <w:rPr>
          <w:rStyle w:val="normaltextrun"/>
          <w:rFonts w:ascii="Effra" w:hAnsi="Effra"/>
          <w:b/>
          <w:bCs/>
          <w:i/>
          <w:iCs/>
          <w:sz w:val="18"/>
          <w:szCs w:val="18"/>
          <w:shd w:val="clear" w:color="auto" w:fill="FFFFFF"/>
        </w:rPr>
        <w:t>Nota</w:t>
      </w:r>
      <w:r>
        <w:rPr>
          <w:rStyle w:val="normaltextrun"/>
          <w:rFonts w:ascii="Effra" w:hAnsi="Effra"/>
          <w:i/>
          <w:iCs/>
          <w:sz w:val="18"/>
          <w:szCs w:val="18"/>
          <w:shd w:val="clear" w:color="auto" w:fill="FFFFFF"/>
        </w:rPr>
        <w:t>: Os lembretes deste alerta podem continuar a ser enviados até que uma resposta seja recebida. Caso haja algum campo no formulário que você desconheça ou sobre o qual você não possua informações, escreva N/A, ou cancele o espaço com uma linha. Os campos de nome, assinatura, data e país sempre devem ser preenchidos. Observe que os formulários com espaços em branco não são aceitos como válidos.</w:t>
      </w:r>
    </w:p>
    <w:sectPr w:rsidR="00C60B4C" w:rsidRPr="006F31ED" w:rsidSect="00C6305D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855" w:right="990" w:bottom="1152" w:left="900" w:header="450" w:footer="3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39177" w14:textId="77777777" w:rsidR="00C6305D" w:rsidRDefault="00C6305D" w:rsidP="00C223C8">
      <w:pPr>
        <w:pStyle w:val="Footer"/>
      </w:pPr>
      <w:r>
        <w:separator/>
      </w:r>
    </w:p>
  </w:endnote>
  <w:endnote w:type="continuationSeparator" w:id="0">
    <w:p w14:paraId="74046109" w14:textId="77777777" w:rsidR="00C6305D" w:rsidRDefault="00C6305D" w:rsidP="00C223C8">
      <w:pPr>
        <w:pStyle w:val="Footer"/>
      </w:pPr>
      <w:r>
        <w:continuationSeparator/>
      </w:r>
    </w:p>
  </w:endnote>
  <w:endnote w:type="continuationNotice" w:id="1">
    <w:p w14:paraId="43534939" w14:textId="77777777" w:rsidR="00C6305D" w:rsidRDefault="00C63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World">
    <w:altName w:val="Sylfaen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Effra">
    <w:altName w:val="Calibri"/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Avenir Next World Demi">
    <w:altName w:val="Sylfaen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19076" w14:textId="77777777" w:rsidR="00D512ED" w:rsidRPr="00D512ED" w:rsidRDefault="00D512ED" w:rsidP="00247F0A">
    <w:pPr>
      <w:pStyle w:val="Footer"/>
      <w:rPr>
        <w:rFonts w:ascii="Avenir Next World" w:hAnsi="Avenir Next World" w:cs="Avenir Next World"/>
        <w:color w:val="7F7F7F" w:themeColor="text1" w:themeTint="8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0"/>
    </w:tblGrid>
    <w:tr w:rsidR="00237F07" w14:paraId="6D001F5D" w14:textId="77777777" w:rsidTr="00F54C9B">
      <w:tc>
        <w:tcPr>
          <w:tcW w:w="10340" w:type="dxa"/>
        </w:tcPr>
        <w:p w14:paraId="196661DF" w14:textId="6A923073" w:rsidR="00237F07" w:rsidRPr="00EC6509" w:rsidRDefault="00237F07" w:rsidP="00A110DF">
          <w:pPr>
            <w:pStyle w:val="Footer"/>
            <w:tabs>
              <w:tab w:val="clear" w:pos="4320"/>
              <w:tab w:val="center" w:pos="4854"/>
            </w:tabs>
            <w:rPr>
              <w:rFonts w:ascii="Avenir Next World" w:hAnsi="Avenir Next World" w:cs="Avenir Next World"/>
              <w:sz w:val="14"/>
              <w:szCs w:val="14"/>
            </w:rPr>
          </w:pPr>
          <w:r>
            <w:rPr>
              <w:rFonts w:ascii="Avenir Next World" w:hAnsi="Avenir Next World"/>
              <w:color w:val="7F7F7F" w:themeColor="text1" w:themeTint="80"/>
              <w:sz w:val="14"/>
              <w:szCs w:val="14"/>
            </w:rPr>
            <w:t>Confirmação do Consignatário - Somente Notificação</w:t>
          </w:r>
          <w:r>
            <w:rPr>
              <w:rFonts w:ascii="Avenir Next World" w:hAnsi="Avenir Next World"/>
              <w:color w:val="7F7F7F" w:themeColor="text1" w:themeTint="80"/>
              <w:sz w:val="14"/>
              <w:szCs w:val="14"/>
            </w:rPr>
            <w:tab/>
          </w:r>
          <w:r>
            <w:rPr>
              <w:b/>
              <w:bCs/>
              <w:i/>
              <w:iCs/>
              <w:sz w:val="18"/>
              <w:szCs w:val="18"/>
            </w:rPr>
            <w:t>Somente para Uso Interno</w:t>
          </w:r>
          <w:r>
            <w:rPr>
              <w:b/>
              <w:bCs/>
              <w:i/>
              <w:iCs/>
              <w:sz w:val="18"/>
              <w:szCs w:val="18"/>
            </w:rPr>
            <w:tab/>
          </w:r>
          <w:r>
            <w:rPr>
              <w:rFonts w:ascii="Avenir Next World" w:hAnsi="Avenir Next World"/>
              <w:sz w:val="14"/>
              <w:szCs w:val="14"/>
            </w:rPr>
            <w:t>004-F264 Rev. B</w:t>
          </w:r>
        </w:p>
        <w:p w14:paraId="7340F7F7" w14:textId="12A05820" w:rsidR="005D40E7" w:rsidRDefault="00237F07" w:rsidP="00A110DF">
          <w:pPr>
            <w:pStyle w:val="Footer"/>
            <w:tabs>
              <w:tab w:val="clear" w:pos="4320"/>
              <w:tab w:val="center" w:pos="4854"/>
            </w:tabs>
            <w:rPr>
              <w:rFonts w:ascii="Avenir Next World" w:hAnsi="Avenir Next World" w:cs="Avenir Next World"/>
              <w:sz w:val="14"/>
              <w:szCs w:val="14"/>
            </w:rPr>
          </w:pPr>
          <w:r>
            <w:rPr>
              <w:rFonts w:ascii="Avenir Next World" w:hAnsi="Avenir Next World"/>
              <w:b/>
              <w:color w:val="0070C0"/>
              <w:sz w:val="14"/>
              <w:szCs w:val="14"/>
            </w:rPr>
            <w:t>&lt;FCA #/Rev&gt;</w:t>
          </w:r>
          <w:r>
            <w:rPr>
              <w:b/>
              <w:bCs/>
              <w:i/>
              <w:iCs/>
              <w:sz w:val="18"/>
              <w:szCs w:val="18"/>
            </w:rPr>
            <w:tab/>
          </w:r>
          <w:r>
            <w:rPr>
              <w:b/>
              <w:bCs/>
              <w:color w:val="FF0000"/>
              <w:sz w:val="18"/>
              <w:szCs w:val="18"/>
            </w:rPr>
            <w:t>CONFIDENCIAL</w:t>
          </w:r>
          <w:r>
            <w:rPr>
              <w:rFonts w:ascii="Avenir Next World" w:hAnsi="Avenir Next World"/>
              <w:sz w:val="14"/>
              <w:szCs w:val="14"/>
            </w:rPr>
            <w:t xml:space="preserve"> </w:t>
          </w:r>
        </w:p>
        <w:p w14:paraId="3A11538C" w14:textId="4EDC0A74" w:rsidR="00237F07" w:rsidRPr="00720434" w:rsidRDefault="00237F07" w:rsidP="00B91426">
          <w:pPr>
            <w:pStyle w:val="Footer"/>
            <w:jc w:val="center"/>
            <w:rPr>
              <w:sz w:val="18"/>
              <w:szCs w:val="18"/>
            </w:rPr>
          </w:pPr>
        </w:p>
        <w:p w14:paraId="0C9C8DFF" w14:textId="5863CF73" w:rsidR="00237F07" w:rsidRPr="00237F07" w:rsidRDefault="00237F07" w:rsidP="00237F07">
          <w:pPr>
            <w:pStyle w:val="Footer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sdt>
            <w:sdtPr>
              <w:rPr>
                <w:sz w:val="16"/>
                <w:szCs w:val="16"/>
              </w:rPr>
              <w:id w:val="-261921964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6"/>
                    <w:szCs w:val="16"/>
                  </w:rPr>
                  <w:id w:val="-750657653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>
                    <w:rPr>
                      <w:sz w:val="16"/>
                      <w:szCs w:val="16"/>
                    </w:rPr>
                    <w:t xml:space="preserve">Página </w: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A110DF">
                    <w:rPr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  <w:r>
                    <w:rPr>
                      <w:sz w:val="16"/>
                      <w:szCs w:val="16"/>
                    </w:rPr>
                    <w:t xml:space="preserve"> de </w: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A110DF">
                    <w:rPr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247D5423" w14:textId="76A30147" w:rsidR="0072161B" w:rsidRPr="00A145C8" w:rsidRDefault="0072161B" w:rsidP="00485E5D">
    <w:pPr>
      <w:pStyle w:val="Footer"/>
      <w:tabs>
        <w:tab w:val="clear" w:pos="4320"/>
        <w:tab w:val="clear" w:pos="8640"/>
        <w:tab w:val="center" w:pos="5400"/>
        <w:tab w:val="right" w:pos="10800"/>
      </w:tabs>
      <w:spacing w:before="60"/>
      <w:rPr>
        <w:rFonts w:ascii="Avenir Next World" w:hAnsi="Avenir Next World" w:cs="Avenir Next World"/>
        <w:color w:val="7F7F7F" w:themeColor="text1" w:themeTint="80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CE84" w14:textId="77777777" w:rsidR="00EA24FC" w:rsidRDefault="00EA24FC"/>
  <w:tbl>
    <w:tblPr>
      <w:tblW w:w="0" w:type="auto"/>
      <w:tblLook w:val="01E0" w:firstRow="1" w:lastRow="1" w:firstColumn="1" w:lastColumn="1" w:noHBand="0" w:noVBand="0"/>
    </w:tblPr>
    <w:tblGrid>
      <w:gridCol w:w="10188"/>
    </w:tblGrid>
    <w:tr w:rsidR="007906B2" w:rsidRPr="00C6695C" w14:paraId="789457CD" w14:textId="77777777">
      <w:tc>
        <w:tcPr>
          <w:tcW w:w="10188" w:type="dxa"/>
        </w:tcPr>
        <w:p w14:paraId="7BE30BF7" w14:textId="7444EDFA" w:rsidR="0006301A" w:rsidRPr="00EA24FC" w:rsidRDefault="0006301A" w:rsidP="007D1DF4">
          <w:pPr>
            <w:pStyle w:val="Footer"/>
            <w:tabs>
              <w:tab w:val="clear" w:pos="4320"/>
              <w:tab w:val="center" w:pos="4854"/>
            </w:tabs>
            <w:rPr>
              <w:rFonts w:ascii="Avenir Next World" w:hAnsi="Avenir Next World" w:cs="Avenir Next World"/>
              <w:bCs/>
              <w:color w:val="0070C0"/>
              <w:sz w:val="14"/>
              <w:szCs w:val="14"/>
            </w:rPr>
          </w:pPr>
          <w:r>
            <w:rPr>
              <w:rFonts w:ascii="Avenir Next World" w:hAnsi="Avenir Next World"/>
              <w:bCs/>
              <w:sz w:val="14"/>
              <w:szCs w:val="14"/>
            </w:rPr>
            <w:t>Confirmação do Consignatário - Somente Notificação</w:t>
          </w:r>
          <w:r>
            <w:rPr>
              <w:rFonts w:ascii="Avenir Next World" w:hAnsi="Avenir Next World"/>
              <w:bCs/>
              <w:color w:val="0070C0"/>
              <w:sz w:val="14"/>
              <w:szCs w:val="14"/>
            </w:rPr>
            <w:tab/>
          </w:r>
          <w:r w:rsidR="00A110DF">
            <w:rPr>
              <w:b/>
              <w:bCs/>
              <w:i/>
              <w:iCs/>
              <w:sz w:val="18"/>
              <w:szCs w:val="18"/>
            </w:rPr>
            <w:t>Somente para Uso Interno</w:t>
          </w:r>
          <w:r>
            <w:rPr>
              <w:rFonts w:ascii="Avenir Next World" w:hAnsi="Avenir Next World"/>
              <w:bCs/>
              <w:color w:val="0070C0"/>
              <w:sz w:val="14"/>
              <w:szCs w:val="14"/>
            </w:rPr>
            <w:tab/>
          </w:r>
          <w:r>
            <w:rPr>
              <w:rFonts w:ascii="Avenir Next World" w:hAnsi="Avenir Next World"/>
              <w:bCs/>
              <w:sz w:val="14"/>
              <w:szCs w:val="14"/>
            </w:rPr>
            <w:t>004-F264 Rev. B</w:t>
          </w:r>
          <w:r>
            <w:rPr>
              <w:rFonts w:ascii="Avenir Next World" w:hAnsi="Avenir Next World"/>
              <w:bCs/>
              <w:sz w:val="14"/>
              <w:szCs w:val="14"/>
            </w:rPr>
            <w:tab/>
          </w:r>
        </w:p>
        <w:p w14:paraId="2DE73B0D" w14:textId="66CFF62A" w:rsidR="0006301A" w:rsidRPr="00AC67C1" w:rsidRDefault="00630AAB" w:rsidP="007D1DF4">
          <w:pPr>
            <w:pStyle w:val="Footer"/>
            <w:tabs>
              <w:tab w:val="clear" w:pos="4320"/>
              <w:tab w:val="center" w:pos="4854"/>
            </w:tabs>
            <w:rPr>
              <w:sz w:val="18"/>
              <w:szCs w:val="18"/>
            </w:rPr>
          </w:pPr>
          <w:bookmarkStart w:id="0" w:name="_Hlk140219136"/>
          <w:r>
            <w:rPr>
              <w:rFonts w:ascii="Avenir Next World" w:hAnsi="Avenir Next World"/>
              <w:b/>
              <w:color w:val="000000" w:themeColor="text1"/>
              <w:sz w:val="14"/>
              <w:szCs w:val="14"/>
            </w:rPr>
            <w:t>FA1398_B</w:t>
          </w:r>
          <w:bookmarkEnd w:id="0"/>
          <w:r>
            <w:rPr>
              <w:b/>
              <w:bCs/>
              <w:i/>
              <w:iCs/>
              <w:color w:val="000000" w:themeColor="text1"/>
              <w:sz w:val="18"/>
              <w:szCs w:val="18"/>
            </w:rPr>
            <w:tab/>
          </w:r>
          <w:r>
            <w:rPr>
              <w:b/>
              <w:bCs/>
              <w:color w:val="FF0000"/>
              <w:sz w:val="18"/>
              <w:szCs w:val="18"/>
            </w:rPr>
            <w:t>CONFIDENCIAL</w:t>
          </w:r>
        </w:p>
        <w:p w14:paraId="504EFE70" w14:textId="1AD13040" w:rsidR="0006301A" w:rsidRPr="001F5553" w:rsidRDefault="0006301A" w:rsidP="0006301A">
          <w:pPr>
            <w:pStyle w:val="Footer"/>
            <w:rPr>
              <w:rFonts w:ascii="Avenir Next World" w:hAnsi="Avenir Next World" w:cs="Avenir Next World"/>
              <w:sz w:val="14"/>
              <w:szCs w:val="14"/>
            </w:rPr>
          </w:pPr>
        </w:p>
        <w:p w14:paraId="1F436C09" w14:textId="41D071D7" w:rsidR="007906B2" w:rsidRPr="0006301A" w:rsidRDefault="00244B3A" w:rsidP="0006301A">
          <w:pPr>
            <w:pStyle w:val="Footer"/>
            <w:jc w:val="center"/>
            <w:rPr>
              <w:sz w:val="16"/>
              <w:szCs w:val="16"/>
            </w:rPr>
          </w:pPr>
          <w:sdt>
            <w:sdtPr>
              <w:rPr>
                <w:sz w:val="16"/>
                <w:szCs w:val="16"/>
              </w:rPr>
              <w:id w:val="1988435520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6"/>
                    <w:szCs w:val="16"/>
                  </w:rPr>
                  <w:id w:val="-110704223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8F63F1">
                    <w:rPr>
                      <w:sz w:val="16"/>
                      <w:szCs w:val="16"/>
                    </w:rPr>
                    <w:t xml:space="preserve">Página </w: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A110DF">
                    <w:rPr>
                      <w:b/>
                      <w:bCs/>
                      <w:noProof/>
                      <w:sz w:val="16"/>
                      <w:szCs w:val="16"/>
                    </w:rPr>
                    <w:t>1</w: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  <w:r w:rsidR="008F63F1">
                    <w:rPr>
                      <w:sz w:val="16"/>
                      <w:szCs w:val="16"/>
                    </w:rPr>
                    <w:t xml:space="preserve"> de </w: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A110DF">
                    <w:rPr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="0006301A"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6DF95F10" w14:textId="1F05407F" w:rsidR="007906B2" w:rsidRDefault="00790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6586D" w14:textId="77777777" w:rsidR="00C6305D" w:rsidRDefault="00C6305D" w:rsidP="00C223C8">
      <w:pPr>
        <w:pStyle w:val="Footer"/>
      </w:pPr>
      <w:r>
        <w:separator/>
      </w:r>
    </w:p>
  </w:footnote>
  <w:footnote w:type="continuationSeparator" w:id="0">
    <w:p w14:paraId="7912BF09" w14:textId="77777777" w:rsidR="00C6305D" w:rsidRDefault="00C6305D" w:rsidP="00C223C8">
      <w:pPr>
        <w:pStyle w:val="Footer"/>
      </w:pPr>
      <w:r>
        <w:continuationSeparator/>
      </w:r>
    </w:p>
  </w:footnote>
  <w:footnote w:type="continuationNotice" w:id="1">
    <w:p w14:paraId="77B0C66D" w14:textId="77777777" w:rsidR="00C6305D" w:rsidRDefault="00C63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32032" w14:textId="77777777" w:rsidR="008951DD" w:rsidRPr="00A145C8" w:rsidRDefault="008951DD" w:rsidP="008951DD">
    <w:pPr>
      <w:jc w:val="center"/>
      <w:rPr>
        <w:rFonts w:ascii="Avenir Next World" w:hAnsi="Avenir Next World" w:cs="Avenir Next World"/>
        <w:b/>
        <w:color w:val="000000" w:themeColor="text1"/>
        <w:sz w:val="24"/>
        <w:szCs w:val="22"/>
        <w:shd w:val="clear" w:color="auto" w:fill="FFFFFF"/>
      </w:rPr>
    </w:pPr>
    <w:r>
      <w:rPr>
        <w:rFonts w:ascii="Avenir Next World" w:hAnsi="Avenir Next World"/>
        <w:b/>
        <w:sz w:val="24"/>
        <w:szCs w:val="22"/>
        <w:shd w:val="clear" w:color="auto" w:fill="FFFFFF"/>
      </w:rPr>
      <w:t xml:space="preserve">Formulário de Confirmação </w:t>
    </w:r>
    <w:r>
      <w:rPr>
        <w:rFonts w:ascii="Avenir Next World" w:hAnsi="Avenir Next World"/>
        <w:b/>
        <w:color w:val="0070C0"/>
        <w:sz w:val="24"/>
        <w:szCs w:val="22"/>
        <w:shd w:val="clear" w:color="auto" w:fill="FFFFFF"/>
      </w:rPr>
      <w:t>&lt;do Médico&gt;</w:t>
    </w:r>
    <w:r>
      <w:rPr>
        <w:rFonts w:ascii="Avenir Next World" w:hAnsi="Avenir Next World"/>
        <w:b/>
        <w:color w:val="000000" w:themeColor="text1"/>
        <w:sz w:val="24"/>
        <w:szCs w:val="22"/>
        <w:shd w:val="clear" w:color="auto" w:fill="FFFFFF"/>
      </w:rPr>
      <w:t xml:space="preserve"> do Cliente</w:t>
    </w:r>
  </w:p>
  <w:p w14:paraId="24A70CAF" w14:textId="77777777" w:rsidR="008951DD" w:rsidRPr="00A145C8" w:rsidRDefault="008951DD" w:rsidP="008951DD">
    <w:pPr>
      <w:tabs>
        <w:tab w:val="left" w:pos="6480"/>
      </w:tabs>
      <w:jc w:val="center"/>
      <w:rPr>
        <w:rFonts w:ascii="Avenir Next World" w:hAnsi="Avenir Next World" w:cs="Avenir Next World"/>
        <w:b/>
        <w:color w:val="000000" w:themeColor="text1"/>
        <w:sz w:val="2"/>
        <w:szCs w:val="16"/>
        <w:shd w:val="clear" w:color="auto" w:fill="FFFFFF"/>
      </w:rPr>
    </w:pPr>
  </w:p>
  <w:p w14:paraId="379E6C58" w14:textId="77777777" w:rsidR="008951DD" w:rsidRPr="00A145C8" w:rsidRDefault="008951DD" w:rsidP="008951DD">
    <w:pPr>
      <w:ind w:left="-180"/>
      <w:jc w:val="center"/>
      <w:outlineLvl w:val="0"/>
      <w:rPr>
        <w:rFonts w:ascii="Avenir Next World" w:hAnsi="Avenir Next World" w:cs="Avenir Next World"/>
        <w:b/>
        <w:color w:val="FF0000"/>
        <w:sz w:val="24"/>
        <w:szCs w:val="22"/>
        <w:shd w:val="clear" w:color="auto" w:fill="FFFFFF"/>
      </w:rPr>
    </w:pPr>
    <w:r>
      <w:rPr>
        <w:rFonts w:ascii="Avenir Next World" w:hAnsi="Avenir Next World"/>
        <w:b/>
        <w:color w:val="0070C0"/>
        <w:sz w:val="24"/>
        <w:szCs w:val="22"/>
        <w:shd w:val="clear" w:color="auto" w:fill="FFFFFF"/>
      </w:rPr>
      <w:t>&lt;</w:t>
    </w:r>
    <w:r>
      <w:rPr>
        <w:rFonts w:ascii="Avenir Next World" w:hAnsi="Avenir Next World"/>
        <w:b/>
        <w:i/>
        <w:color w:val="FF0000"/>
        <w:sz w:val="24"/>
        <w:szCs w:val="22"/>
        <w:shd w:val="clear" w:color="auto" w:fill="FFFFFF"/>
      </w:rPr>
      <w:t>Inserir Recall de Dispositivo Médico Urgente ou similar da carta ao cliente</w:t>
    </w:r>
    <w:r>
      <w:rPr>
        <w:rFonts w:ascii="Avenir Next World" w:hAnsi="Avenir Next World"/>
        <w:b/>
        <w:color w:val="0070C0"/>
        <w:sz w:val="24"/>
        <w:szCs w:val="22"/>
        <w:shd w:val="clear" w:color="auto" w:fill="FFFFFF"/>
      </w:rPr>
      <w:t>&gt;</w:t>
    </w:r>
  </w:p>
  <w:p w14:paraId="53AF2C7B" w14:textId="77777777" w:rsidR="008951DD" w:rsidRDefault="008951DD" w:rsidP="008951DD">
    <w:pPr>
      <w:tabs>
        <w:tab w:val="left" w:pos="6480"/>
      </w:tabs>
      <w:jc w:val="center"/>
      <w:rPr>
        <w:rFonts w:ascii="Avenir Next World" w:hAnsi="Avenir Next World" w:cs="Avenir Next World"/>
        <w:b/>
        <w:i/>
        <w:color w:val="0070C0"/>
        <w:sz w:val="22"/>
        <w:szCs w:val="24"/>
      </w:rPr>
    </w:pPr>
    <w:r>
      <w:rPr>
        <w:rFonts w:ascii="Avenir Next World" w:hAnsi="Avenir Next World"/>
        <w:b/>
        <w:i/>
        <w:color w:val="0070C0"/>
        <w:sz w:val="22"/>
        <w:szCs w:val="24"/>
      </w:rPr>
      <w:t>&lt;Inserir nome do produto&gt;</w:t>
    </w:r>
  </w:p>
  <w:p w14:paraId="49FE6C1C" w14:textId="77777777" w:rsidR="008951DD" w:rsidRPr="00A145C8" w:rsidRDefault="008951DD" w:rsidP="008951DD">
    <w:pPr>
      <w:ind w:hanging="720"/>
      <w:jc w:val="center"/>
      <w:rPr>
        <w:rFonts w:ascii="Avenir Next World" w:hAnsi="Avenir Next World" w:cs="Avenir Next World"/>
        <w:b/>
        <w:iCs/>
        <w:sz w:val="18"/>
        <w:szCs w:val="18"/>
      </w:rPr>
    </w:pPr>
  </w:p>
  <w:p w14:paraId="4086520D" w14:textId="77777777" w:rsidR="008951DD" w:rsidRPr="00A145C8" w:rsidRDefault="008951DD" w:rsidP="008951DD">
    <w:pPr>
      <w:tabs>
        <w:tab w:val="left" w:pos="180"/>
        <w:tab w:val="left" w:pos="6480"/>
      </w:tabs>
      <w:rPr>
        <w:rFonts w:ascii="Avenir Next World" w:hAnsi="Avenir Next World" w:cs="Avenir Next World"/>
        <w:i/>
        <w:color w:val="0070C0"/>
        <w:sz w:val="18"/>
        <w:szCs w:val="18"/>
      </w:rPr>
    </w:pPr>
    <w:r>
      <w:rPr>
        <w:rFonts w:ascii="Avenir Next World" w:hAnsi="Avenir Next World"/>
        <w:i/>
        <w:color w:val="0070C0"/>
        <w:sz w:val="18"/>
        <w:szCs w:val="18"/>
      </w:rPr>
      <w:t xml:space="preserve">&lt;Opção 1: </w:t>
    </w:r>
    <w:proofErr w:type="spellStart"/>
    <w:r>
      <w:rPr>
        <w:rFonts w:ascii="Avenir Next World" w:hAnsi="Avenir Next World"/>
        <w:i/>
        <w:color w:val="0070C0"/>
        <w:sz w:val="18"/>
        <w:szCs w:val="18"/>
      </w:rPr>
      <w:t>Pré</w:t>
    </w:r>
    <w:proofErr w:type="spellEnd"/>
    <w:r>
      <w:rPr>
        <w:rFonts w:ascii="Avenir Next World" w:hAnsi="Avenir Next World"/>
        <w:i/>
        <w:color w:val="0070C0"/>
        <w:sz w:val="18"/>
        <w:szCs w:val="18"/>
      </w:rPr>
      <w:t>-preenchido&gt;</w:t>
    </w:r>
  </w:p>
  <w:p w14:paraId="7C069B6E" w14:textId="77777777" w:rsidR="008951DD" w:rsidRPr="00A145C8" w:rsidRDefault="008951DD" w:rsidP="008951DD">
    <w:pPr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>Nome &lt;do Paciente&gt; da Conta, Nome &lt;do Médico&gt; da Conta, Número da Conta do Hospital: &lt;Inserir Número&gt;</w:t>
    </w:r>
  </w:p>
  <w:p w14:paraId="2485BB95" w14:textId="77777777" w:rsidR="008951DD" w:rsidRPr="00A145C8" w:rsidRDefault="008951DD" w:rsidP="008951DD">
    <w:pPr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>Endereço</w:t>
    </w:r>
  </w:p>
  <w:p w14:paraId="3979F6E8" w14:textId="77777777" w:rsidR="008951DD" w:rsidRPr="00A145C8" w:rsidRDefault="008951DD" w:rsidP="008951DD">
    <w:pPr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>Cidade, Estado, Código Postal</w:t>
    </w:r>
  </w:p>
  <w:p w14:paraId="1701E977" w14:textId="4A1A144B" w:rsidR="008951DD" w:rsidRPr="00A145C8" w:rsidRDefault="008951DD" w:rsidP="008951DD">
    <w:pPr>
      <w:tabs>
        <w:tab w:val="left" w:pos="6480"/>
      </w:tabs>
      <w:rPr>
        <w:rFonts w:ascii="Avenir Next World" w:hAnsi="Avenir Next World" w:cs="Avenir Next World"/>
        <w:i/>
        <w:color w:val="0070C0"/>
        <w:sz w:val="18"/>
        <w:szCs w:val="18"/>
      </w:rPr>
    </w:pPr>
    <w:r>
      <w:rPr>
        <w:rFonts w:ascii="Avenir Next World" w:hAnsi="Avenir Next World"/>
        <w:i/>
        <w:color w:val="0070C0"/>
        <w:sz w:val="18"/>
        <w:szCs w:val="18"/>
      </w:rPr>
      <w:t>&lt;Opção 2: Seções em branco para o cliente preencher&gt;</w:t>
    </w:r>
  </w:p>
  <w:p w14:paraId="3F664323" w14:textId="611950EE" w:rsidR="008951DD" w:rsidRPr="00A145C8" w:rsidRDefault="008951DD" w:rsidP="008951DD">
    <w:pPr>
      <w:tabs>
        <w:tab w:val="left" w:pos="7200"/>
      </w:tabs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 xml:space="preserve">Nome &lt;do Paciente&gt; da Conta: </w:t>
    </w:r>
  </w:p>
  <w:p w14:paraId="512A6570" w14:textId="77777777" w:rsidR="008951DD" w:rsidRPr="00A145C8" w:rsidRDefault="008951DD" w:rsidP="008951DD">
    <w:pPr>
      <w:tabs>
        <w:tab w:val="left" w:pos="7200"/>
      </w:tabs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 xml:space="preserve">Número do SAP do Paciente &lt;Inserir Número&gt;: </w:t>
    </w:r>
  </w:p>
  <w:p w14:paraId="62825DB7" w14:textId="77777777" w:rsidR="008951DD" w:rsidRPr="00A145C8" w:rsidRDefault="008951DD" w:rsidP="008951DD">
    <w:pPr>
      <w:tabs>
        <w:tab w:val="left" w:pos="7200"/>
      </w:tabs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 xml:space="preserve">Nome &lt;do Médico&gt; da Conta: </w:t>
    </w:r>
  </w:p>
  <w:p w14:paraId="3E522220" w14:textId="77777777" w:rsidR="008951DD" w:rsidRPr="00A145C8" w:rsidRDefault="008951DD" w:rsidP="008951DD">
    <w:pPr>
      <w:tabs>
        <w:tab w:val="left" w:pos="7200"/>
      </w:tabs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 xml:space="preserve">Número da Conta do Hospital: &lt;Inserir Número&gt;: </w:t>
    </w:r>
  </w:p>
  <w:p w14:paraId="6FF40DFF" w14:textId="77777777" w:rsidR="008951DD" w:rsidRDefault="008951DD" w:rsidP="008951DD">
    <w:pPr>
      <w:tabs>
        <w:tab w:val="left" w:pos="7200"/>
      </w:tabs>
      <w:rPr>
        <w:rFonts w:ascii="Avenir Next World" w:hAnsi="Avenir Next World" w:cs="Avenir Next World"/>
        <w:i/>
        <w:iCs/>
        <w:color w:val="0070C0"/>
        <w:sz w:val="18"/>
        <w:szCs w:val="18"/>
      </w:rPr>
    </w:pPr>
    <w:r>
      <w:rPr>
        <w:rFonts w:ascii="Avenir Next World" w:hAnsi="Avenir Next World"/>
        <w:i/>
        <w:iCs/>
        <w:color w:val="0070C0"/>
        <w:sz w:val="18"/>
        <w:szCs w:val="18"/>
      </w:rPr>
      <w:t xml:space="preserve">Endereço: </w:t>
    </w:r>
  </w:p>
  <w:p w14:paraId="6CEBCBA3" w14:textId="73F740F7" w:rsidR="00C25328" w:rsidRDefault="008951DD">
    <w:pPr>
      <w:pStyle w:val="Header"/>
    </w:pPr>
    <w:r>
      <w:rPr>
        <w:rFonts w:ascii="Avenir Next World" w:hAnsi="Avenir Next World"/>
        <w:i/>
        <w:iCs/>
        <w:color w:val="0070C0"/>
        <w:sz w:val="18"/>
        <w:szCs w:val="18"/>
      </w:rPr>
      <w:t>Cidade, Estado, Código Postal: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FAF85" w14:textId="4A407B7D" w:rsidR="003A554C" w:rsidRPr="009E33DC" w:rsidRDefault="003A554C" w:rsidP="00FF387D">
    <w:pPr>
      <w:spacing w:line="240" w:lineRule="exact"/>
      <w:rPr>
        <w:rFonts w:ascii="Avenir Next World Demi" w:hAnsi="Avenir Next World Demi" w:cs="Avenir Next World Demi"/>
        <w:bCs/>
        <w:color w:val="3C3C3C"/>
      </w:rPr>
    </w:pPr>
    <w:permStart w:id="1669216288" w:ed="eveline.barnes@medtronic.com"/>
    <w:permStart w:id="966339337" w:ed="megan.e.ties@medtronic.com"/>
    <w:r>
      <w:rPr>
        <w:rFonts w:ascii="Avenir Next World" w:hAnsi="Avenir Next World"/>
        <w:noProof/>
        <w:color w:val="3C3C3C"/>
        <w:lang w:eastAsia="pt-BR"/>
      </w:rPr>
      <w:drawing>
        <wp:anchor distT="0" distB="0" distL="114300" distR="114300" simplePos="0" relativeHeight="251658240" behindDoc="0" locked="0" layoutInCell="1" allowOverlap="1" wp14:anchorId="4C2EEAAE" wp14:editId="3EEDE8C2">
          <wp:simplePos x="0" y="0"/>
          <wp:positionH relativeFrom="page">
            <wp:posOffset>590550</wp:posOffset>
          </wp:positionH>
          <wp:positionV relativeFrom="page">
            <wp:posOffset>195922</wp:posOffset>
          </wp:positionV>
          <wp:extent cx="1188720" cy="21031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210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ermEnd w:id="1669216288"/>
    <w:permEnd w:id="966339337"/>
  </w:p>
  <w:p w14:paraId="2322B243" w14:textId="77777777" w:rsidR="00FF387D" w:rsidRPr="00A110DF" w:rsidRDefault="00FF387D" w:rsidP="00FF387D">
    <w:pPr>
      <w:spacing w:line="240" w:lineRule="exact"/>
      <w:rPr>
        <w:rFonts w:ascii="Avenir Next World" w:hAnsi="Avenir Next World" w:cs="Avenir Next World"/>
        <w:color w:val="3C3C3C"/>
        <w:sz w:val="18"/>
        <w:szCs w:val="18"/>
        <w:lang w:val="en-US"/>
      </w:rPr>
    </w:pPr>
    <w:r w:rsidRPr="00A110DF">
      <w:rPr>
        <w:rFonts w:ascii="Avenir Next World" w:hAnsi="Avenir Next World"/>
        <w:color w:val="3C3C3C"/>
        <w:sz w:val="18"/>
        <w:szCs w:val="18"/>
        <w:lang w:val="en-US"/>
      </w:rPr>
      <w:t>60 Middletown Avenue</w:t>
    </w:r>
  </w:p>
  <w:p w14:paraId="051D777B" w14:textId="07F77109" w:rsidR="00FF387D" w:rsidRPr="00A110DF" w:rsidRDefault="00FF387D" w:rsidP="00FF387D">
    <w:pPr>
      <w:spacing w:line="240" w:lineRule="exact"/>
      <w:rPr>
        <w:rFonts w:ascii="Avenir Next World" w:hAnsi="Avenir Next World" w:cs="Avenir Next World"/>
        <w:color w:val="3C3C3C"/>
        <w:sz w:val="18"/>
        <w:szCs w:val="18"/>
        <w:lang w:val="en-US"/>
      </w:rPr>
    </w:pPr>
    <w:r w:rsidRPr="00A110DF">
      <w:rPr>
        <w:rFonts w:ascii="Avenir Next World" w:hAnsi="Avenir Next World"/>
        <w:color w:val="3C3C3C"/>
        <w:sz w:val="18"/>
        <w:szCs w:val="18"/>
        <w:lang w:val="en-US"/>
      </w:rPr>
      <w:t>North Haven, CT 06473</w:t>
    </w:r>
  </w:p>
  <w:p w14:paraId="0DB994DE" w14:textId="467A15EC" w:rsidR="003A554C" w:rsidRPr="002811E5" w:rsidRDefault="00FF387D" w:rsidP="00FF387D">
    <w:pPr>
      <w:spacing w:line="240" w:lineRule="exact"/>
      <w:rPr>
        <w:rFonts w:ascii="Avenir Next World" w:hAnsi="Avenir Next World" w:cs="Avenir Next World"/>
        <w:color w:val="0070C0"/>
        <w:sz w:val="18"/>
        <w:szCs w:val="18"/>
      </w:rPr>
    </w:pPr>
    <w:r>
      <w:rPr>
        <w:rFonts w:ascii="Avenir Next World" w:hAnsi="Avenir Next World"/>
        <w:color w:val="3C3C3C"/>
        <w:sz w:val="18"/>
        <w:szCs w:val="18"/>
      </w:rPr>
      <w:t>www.medtronic.com</w:t>
    </w:r>
  </w:p>
  <w:p w14:paraId="06E61443" w14:textId="45D16E43" w:rsidR="00AB7839" w:rsidRPr="004C2516" w:rsidRDefault="00AB7839" w:rsidP="00AB7839">
    <w:pPr>
      <w:spacing w:line="240" w:lineRule="exact"/>
      <w:jc w:val="center"/>
      <w:outlineLvl w:val="0"/>
      <w:rPr>
        <w:rFonts w:ascii="Avenir Next World" w:eastAsiaTheme="majorEastAsia" w:hAnsi="Avenir Next World" w:cs="Avenir Next World"/>
        <w:b/>
        <w:bCs/>
        <w:color w:val="FF0000"/>
        <w:sz w:val="24"/>
        <w:szCs w:val="24"/>
      </w:rPr>
    </w:pPr>
    <w:r>
      <w:rPr>
        <w:rFonts w:ascii="Avenir Next World" w:hAnsi="Avenir Next World"/>
        <w:b/>
        <w:bCs/>
        <w:color w:val="FF0000"/>
        <w:sz w:val="24"/>
        <w:szCs w:val="24"/>
      </w:rPr>
      <w:t>URGENTE: CORREÇÃO DE DISPOSITIVO MÉDICO</w:t>
    </w:r>
  </w:p>
  <w:p w14:paraId="051D49A8" w14:textId="524DD2BD" w:rsidR="00AB7839" w:rsidRDefault="008841ED" w:rsidP="00B81CF7">
    <w:pPr>
      <w:spacing w:line="240" w:lineRule="exact"/>
      <w:jc w:val="center"/>
      <w:outlineLvl w:val="0"/>
      <w:rPr>
        <w:rFonts w:ascii="Avenir Next World" w:eastAsiaTheme="majorEastAsia" w:hAnsi="Avenir Next World" w:cs="Avenir Next World"/>
        <w:b/>
        <w:bCs/>
        <w:sz w:val="24"/>
        <w:szCs w:val="24"/>
      </w:rPr>
    </w:pPr>
    <w:r>
      <w:rPr>
        <w:rFonts w:ascii="Avenir Next World" w:hAnsi="Avenir Next World"/>
        <w:b/>
        <w:bCs/>
        <w:sz w:val="24"/>
        <w:szCs w:val="24"/>
      </w:rPr>
      <w:t xml:space="preserve">Trocarte do Balão Estrutural Auto Suture™ e Trocarte de Ponta Romba Auto Suture™ Covidien </w:t>
    </w:r>
  </w:p>
  <w:p w14:paraId="75F31E5D" w14:textId="4FCF887C" w:rsidR="00583AC7" w:rsidRPr="00832531" w:rsidRDefault="00583AC7" w:rsidP="00583AC7">
    <w:pPr>
      <w:spacing w:line="240" w:lineRule="exact"/>
      <w:jc w:val="center"/>
      <w:outlineLvl w:val="0"/>
      <w:rPr>
        <w:rFonts w:ascii="Avenir Next World" w:eastAsia="Times New Roman" w:hAnsi="Avenir Next World" w:cs="Avenir Next World"/>
        <w:bCs/>
        <w:sz w:val="24"/>
        <w:szCs w:val="24"/>
      </w:rPr>
    </w:pPr>
    <w:r>
      <w:rPr>
        <w:rFonts w:ascii="Avenir Next World" w:hAnsi="Avenir Next World"/>
        <w:bCs/>
        <w:sz w:val="24"/>
        <w:szCs w:val="24"/>
      </w:rPr>
      <w:t>Possibilidade de Dano na Vedação Quando Utilizado com Produtos de Tela</w:t>
    </w:r>
  </w:p>
  <w:p w14:paraId="4F9F52A0" w14:textId="77777777" w:rsidR="00AB7839" w:rsidRPr="004C2516" w:rsidRDefault="00AB7839" w:rsidP="00D01BC0">
    <w:pPr>
      <w:spacing w:line="240" w:lineRule="exact"/>
      <w:jc w:val="center"/>
      <w:outlineLvl w:val="0"/>
      <w:rPr>
        <w:rFonts w:ascii="Avenir Next World" w:eastAsiaTheme="majorEastAsia" w:hAnsi="Avenir Next World" w:cs="Avenir Next World"/>
        <w:b/>
        <w:bCs/>
        <w:sz w:val="24"/>
        <w:szCs w:val="24"/>
      </w:rPr>
    </w:pPr>
  </w:p>
  <w:p w14:paraId="163143D9" w14:textId="661774DB" w:rsidR="00D01BC0" w:rsidRPr="00B95AC1" w:rsidRDefault="00253B0E" w:rsidP="00253B0E">
    <w:pPr>
      <w:spacing w:line="240" w:lineRule="exact"/>
      <w:jc w:val="center"/>
      <w:outlineLvl w:val="0"/>
      <w:rPr>
        <w:rFonts w:ascii="Avenir Next World" w:eastAsiaTheme="majorEastAsia" w:hAnsi="Avenir Next World" w:cs="Avenir Next World"/>
        <w:b/>
        <w:bCs/>
        <w:sz w:val="24"/>
        <w:szCs w:val="24"/>
      </w:rPr>
    </w:pPr>
    <w:r>
      <w:rPr>
        <w:rFonts w:ascii="Avenir Next World" w:hAnsi="Avenir Next World"/>
        <w:b/>
        <w:bCs/>
        <w:sz w:val="24"/>
        <w:szCs w:val="24"/>
      </w:rPr>
      <w:t xml:space="preserve">Nº </w:t>
    </w:r>
    <w:proofErr w:type="spellStart"/>
    <w:r>
      <w:rPr>
        <w:rFonts w:ascii="Avenir Next World" w:hAnsi="Avenir Next World"/>
        <w:b/>
        <w:bCs/>
        <w:sz w:val="24"/>
        <w:szCs w:val="24"/>
      </w:rPr>
      <w:t>CFNs</w:t>
    </w:r>
    <w:proofErr w:type="spellEnd"/>
    <w:r>
      <w:rPr>
        <w:rFonts w:ascii="Avenir Next World" w:hAnsi="Avenir Next World"/>
        <w:b/>
        <w:bCs/>
        <w:sz w:val="24"/>
        <w:szCs w:val="24"/>
      </w:rPr>
      <w:t>/Modelo/Item/Produto: OMS-T10SB, OMS-T10BT, OMS-T10BTNL, OMS-T10BTS, OMS-T10BTSNL, OMS-T12BT e OMS-T12BTNL</w:t>
    </w:r>
  </w:p>
  <w:p w14:paraId="535828CC" w14:textId="77777777" w:rsidR="00560D0D" w:rsidRPr="00B95AC1" w:rsidRDefault="00560D0D" w:rsidP="00244B3A">
    <w:pPr>
      <w:rPr>
        <w:rFonts w:ascii="Avenir Next World" w:hAnsi="Avenir Next World" w:cs="Avenir Next World"/>
      </w:rPr>
    </w:pPr>
    <w:r>
      <w:rPr>
        <w:rFonts w:ascii="Avenir Next World" w:hAnsi="Avenir Next World"/>
      </w:rPr>
      <w:t>Nome da Conta:</w:t>
    </w:r>
    <w:r>
      <w:rPr>
        <w:rFonts w:ascii="Avenir Next World" w:hAnsi="Avenir Next World"/>
      </w:rPr>
      <w:tab/>
    </w:r>
  </w:p>
  <w:p w14:paraId="78220421" w14:textId="6DF78655" w:rsidR="00560D0D" w:rsidRPr="00B95AC1" w:rsidRDefault="00560D0D" w:rsidP="00244B3A">
    <w:pPr>
      <w:rPr>
        <w:rFonts w:ascii="Avenir Next World" w:hAnsi="Avenir Next World" w:cs="Avenir Next World"/>
      </w:rPr>
    </w:pPr>
    <w:r>
      <w:rPr>
        <w:rFonts w:ascii="Avenir Next World" w:hAnsi="Avenir Next World"/>
      </w:rPr>
      <w:t>Número da Conta:</w:t>
    </w:r>
  </w:p>
  <w:p w14:paraId="4C056704" w14:textId="77777777" w:rsidR="00560D0D" w:rsidRPr="00B95AC1" w:rsidRDefault="00560D0D" w:rsidP="00244B3A">
    <w:pPr>
      <w:rPr>
        <w:rFonts w:ascii="Avenir Next World" w:hAnsi="Avenir Next World" w:cs="Avenir Next World"/>
      </w:rPr>
    </w:pPr>
    <w:r>
      <w:rPr>
        <w:rFonts w:ascii="Avenir Next World" w:hAnsi="Avenir Next World"/>
      </w:rPr>
      <w:t>Endereço:</w:t>
    </w:r>
  </w:p>
  <w:p w14:paraId="7242B878" w14:textId="2259378C" w:rsidR="003A554C" w:rsidRPr="00B95AC1" w:rsidRDefault="00560D0D" w:rsidP="00244B3A">
    <w:pPr>
      <w:rPr>
        <w:rFonts w:ascii="Avenir Next World" w:hAnsi="Avenir Next World" w:cs="Avenir Next World"/>
      </w:rPr>
    </w:pPr>
    <w:r>
      <w:rPr>
        <w:rFonts w:ascii="Avenir Next World" w:hAnsi="Avenir Next World"/>
      </w:rPr>
      <w:t>Cidade, Estado, Código Postal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5470976"/>
    <w:multiLevelType w:val="hybridMultilevel"/>
    <w:tmpl w:val="521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04416059">
    <w:abstractNumId w:val="10"/>
  </w:num>
  <w:num w:numId="2" w16cid:durableId="68238976">
    <w:abstractNumId w:val="6"/>
  </w:num>
  <w:num w:numId="3" w16cid:durableId="1079059733">
    <w:abstractNumId w:val="12"/>
  </w:num>
  <w:num w:numId="4" w16cid:durableId="282923717">
    <w:abstractNumId w:val="7"/>
  </w:num>
  <w:num w:numId="5" w16cid:durableId="1546943259">
    <w:abstractNumId w:val="16"/>
  </w:num>
  <w:num w:numId="6" w16cid:durableId="1131486031">
    <w:abstractNumId w:val="5"/>
  </w:num>
  <w:num w:numId="7" w16cid:durableId="741871330">
    <w:abstractNumId w:val="14"/>
  </w:num>
  <w:num w:numId="8" w16cid:durableId="1387488337">
    <w:abstractNumId w:val="9"/>
  </w:num>
  <w:num w:numId="9" w16cid:durableId="118912342">
    <w:abstractNumId w:val="13"/>
  </w:num>
  <w:num w:numId="10" w16cid:durableId="526220569">
    <w:abstractNumId w:val="11"/>
  </w:num>
  <w:num w:numId="11" w16cid:durableId="151145918">
    <w:abstractNumId w:val="3"/>
  </w:num>
  <w:num w:numId="12" w16cid:durableId="830218476">
    <w:abstractNumId w:val="4"/>
  </w:num>
  <w:num w:numId="13" w16cid:durableId="585920958">
    <w:abstractNumId w:val="0"/>
  </w:num>
  <w:num w:numId="14" w16cid:durableId="389157280">
    <w:abstractNumId w:val="2"/>
  </w:num>
  <w:num w:numId="15" w16cid:durableId="1095399779">
    <w:abstractNumId w:val="1"/>
  </w:num>
  <w:num w:numId="16" w16cid:durableId="2092240059">
    <w:abstractNumId w:val="15"/>
  </w:num>
  <w:num w:numId="17" w16cid:durableId="13395804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7EwsTAwNjczMTJR0lEKTi0uzszPAykwrwUA0jQDmiwAAAA="/>
  </w:docVars>
  <w:rsids>
    <w:rsidRoot w:val="00D74D86"/>
    <w:rsid w:val="000006EA"/>
    <w:rsid w:val="00003C38"/>
    <w:rsid w:val="0000547D"/>
    <w:rsid w:val="00005978"/>
    <w:rsid w:val="0000653B"/>
    <w:rsid w:val="00007ACD"/>
    <w:rsid w:val="00010EE9"/>
    <w:rsid w:val="00011DF1"/>
    <w:rsid w:val="00012878"/>
    <w:rsid w:val="000141C6"/>
    <w:rsid w:val="00015A43"/>
    <w:rsid w:val="000219EE"/>
    <w:rsid w:val="00022A20"/>
    <w:rsid w:val="00022B74"/>
    <w:rsid w:val="00023638"/>
    <w:rsid w:val="0002454B"/>
    <w:rsid w:val="0003509C"/>
    <w:rsid w:val="00035971"/>
    <w:rsid w:val="00036611"/>
    <w:rsid w:val="00036E11"/>
    <w:rsid w:val="00040471"/>
    <w:rsid w:val="00041214"/>
    <w:rsid w:val="00041460"/>
    <w:rsid w:val="00043D05"/>
    <w:rsid w:val="00044941"/>
    <w:rsid w:val="000457F3"/>
    <w:rsid w:val="00047844"/>
    <w:rsid w:val="00047964"/>
    <w:rsid w:val="00050983"/>
    <w:rsid w:val="00050F9F"/>
    <w:rsid w:val="000546F2"/>
    <w:rsid w:val="00055FEC"/>
    <w:rsid w:val="00056793"/>
    <w:rsid w:val="000568EC"/>
    <w:rsid w:val="00060499"/>
    <w:rsid w:val="00062520"/>
    <w:rsid w:val="0006301A"/>
    <w:rsid w:val="00063C5F"/>
    <w:rsid w:val="00064A40"/>
    <w:rsid w:val="00066CE1"/>
    <w:rsid w:val="00067CA8"/>
    <w:rsid w:val="0007193C"/>
    <w:rsid w:val="00072B05"/>
    <w:rsid w:val="00073A54"/>
    <w:rsid w:val="0007478D"/>
    <w:rsid w:val="00076DEF"/>
    <w:rsid w:val="0008010B"/>
    <w:rsid w:val="00080B14"/>
    <w:rsid w:val="00081F4E"/>
    <w:rsid w:val="00082606"/>
    <w:rsid w:val="00082852"/>
    <w:rsid w:val="00083D52"/>
    <w:rsid w:val="000868FB"/>
    <w:rsid w:val="00087554"/>
    <w:rsid w:val="00087B81"/>
    <w:rsid w:val="00087BE3"/>
    <w:rsid w:val="00087EC0"/>
    <w:rsid w:val="00090255"/>
    <w:rsid w:val="000906F0"/>
    <w:rsid w:val="00092A25"/>
    <w:rsid w:val="0009357A"/>
    <w:rsid w:val="0009374D"/>
    <w:rsid w:val="0009484B"/>
    <w:rsid w:val="000A0095"/>
    <w:rsid w:val="000A093E"/>
    <w:rsid w:val="000A25FD"/>
    <w:rsid w:val="000A34B8"/>
    <w:rsid w:val="000A3ABB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D052E"/>
    <w:rsid w:val="000D06BA"/>
    <w:rsid w:val="000D16C6"/>
    <w:rsid w:val="000D298B"/>
    <w:rsid w:val="000D558E"/>
    <w:rsid w:val="000D67B9"/>
    <w:rsid w:val="000E30A8"/>
    <w:rsid w:val="000E3A22"/>
    <w:rsid w:val="000E449D"/>
    <w:rsid w:val="000E5592"/>
    <w:rsid w:val="000F147E"/>
    <w:rsid w:val="000F2CC6"/>
    <w:rsid w:val="000F50AE"/>
    <w:rsid w:val="000F5130"/>
    <w:rsid w:val="000F57D2"/>
    <w:rsid w:val="0010379F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47B3"/>
    <w:rsid w:val="00115C27"/>
    <w:rsid w:val="00117E2C"/>
    <w:rsid w:val="001206CB"/>
    <w:rsid w:val="00124832"/>
    <w:rsid w:val="00124D70"/>
    <w:rsid w:val="00125BF6"/>
    <w:rsid w:val="00125D51"/>
    <w:rsid w:val="001359F7"/>
    <w:rsid w:val="00137281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2A4E"/>
    <w:rsid w:val="00153FB3"/>
    <w:rsid w:val="001543FB"/>
    <w:rsid w:val="00155A27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224"/>
    <w:rsid w:val="001715A3"/>
    <w:rsid w:val="00172F51"/>
    <w:rsid w:val="0017462E"/>
    <w:rsid w:val="001751F6"/>
    <w:rsid w:val="00175252"/>
    <w:rsid w:val="00177604"/>
    <w:rsid w:val="00177D3A"/>
    <w:rsid w:val="00180485"/>
    <w:rsid w:val="001809A8"/>
    <w:rsid w:val="001866AA"/>
    <w:rsid w:val="001917B5"/>
    <w:rsid w:val="00191D2B"/>
    <w:rsid w:val="001951C7"/>
    <w:rsid w:val="001A0D79"/>
    <w:rsid w:val="001A154E"/>
    <w:rsid w:val="001A4CF7"/>
    <w:rsid w:val="001A5BA8"/>
    <w:rsid w:val="001A6964"/>
    <w:rsid w:val="001A7079"/>
    <w:rsid w:val="001A7A0D"/>
    <w:rsid w:val="001B1170"/>
    <w:rsid w:val="001B1C93"/>
    <w:rsid w:val="001B4E86"/>
    <w:rsid w:val="001B67B4"/>
    <w:rsid w:val="001C2223"/>
    <w:rsid w:val="001C246A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2EA9"/>
    <w:rsid w:val="001E404E"/>
    <w:rsid w:val="001E4911"/>
    <w:rsid w:val="001E6B32"/>
    <w:rsid w:val="001F072A"/>
    <w:rsid w:val="001F104B"/>
    <w:rsid w:val="001F23DC"/>
    <w:rsid w:val="001F3479"/>
    <w:rsid w:val="001F3DB9"/>
    <w:rsid w:val="001F3DE6"/>
    <w:rsid w:val="001F4CEC"/>
    <w:rsid w:val="001F4FC1"/>
    <w:rsid w:val="001F5553"/>
    <w:rsid w:val="001F767D"/>
    <w:rsid w:val="00200CA0"/>
    <w:rsid w:val="00202355"/>
    <w:rsid w:val="00203666"/>
    <w:rsid w:val="00203B75"/>
    <w:rsid w:val="00210C00"/>
    <w:rsid w:val="00213BF8"/>
    <w:rsid w:val="0021421C"/>
    <w:rsid w:val="00222A51"/>
    <w:rsid w:val="00223657"/>
    <w:rsid w:val="0022467B"/>
    <w:rsid w:val="00225BC3"/>
    <w:rsid w:val="00226B16"/>
    <w:rsid w:val="0023741C"/>
    <w:rsid w:val="00237A83"/>
    <w:rsid w:val="00237F07"/>
    <w:rsid w:val="00240491"/>
    <w:rsid w:val="00241A0A"/>
    <w:rsid w:val="00242AD8"/>
    <w:rsid w:val="00243A30"/>
    <w:rsid w:val="00244ABF"/>
    <w:rsid w:val="00244B3A"/>
    <w:rsid w:val="00247F0A"/>
    <w:rsid w:val="00253B0E"/>
    <w:rsid w:val="002547C8"/>
    <w:rsid w:val="00254C40"/>
    <w:rsid w:val="002619E2"/>
    <w:rsid w:val="00261F91"/>
    <w:rsid w:val="0026245F"/>
    <w:rsid w:val="00262FFA"/>
    <w:rsid w:val="00265236"/>
    <w:rsid w:val="002655CB"/>
    <w:rsid w:val="00265D3B"/>
    <w:rsid w:val="00271518"/>
    <w:rsid w:val="00272A10"/>
    <w:rsid w:val="0027391E"/>
    <w:rsid w:val="00273CEE"/>
    <w:rsid w:val="00275446"/>
    <w:rsid w:val="00275A0B"/>
    <w:rsid w:val="0027620C"/>
    <w:rsid w:val="00276DB2"/>
    <w:rsid w:val="00280FF7"/>
    <w:rsid w:val="002811E5"/>
    <w:rsid w:val="0028154F"/>
    <w:rsid w:val="00281F79"/>
    <w:rsid w:val="00283012"/>
    <w:rsid w:val="00283736"/>
    <w:rsid w:val="00283C6A"/>
    <w:rsid w:val="00284B1F"/>
    <w:rsid w:val="00284F51"/>
    <w:rsid w:val="00285229"/>
    <w:rsid w:val="00285B92"/>
    <w:rsid w:val="00285DE4"/>
    <w:rsid w:val="002868D7"/>
    <w:rsid w:val="002915A1"/>
    <w:rsid w:val="0029337E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5C42"/>
    <w:rsid w:val="002A78D7"/>
    <w:rsid w:val="002B4D90"/>
    <w:rsid w:val="002B5DE6"/>
    <w:rsid w:val="002B67ED"/>
    <w:rsid w:val="002C1843"/>
    <w:rsid w:val="002C37B6"/>
    <w:rsid w:val="002D0700"/>
    <w:rsid w:val="002D2F4A"/>
    <w:rsid w:val="002D53C7"/>
    <w:rsid w:val="002D5435"/>
    <w:rsid w:val="002D726D"/>
    <w:rsid w:val="002D75B1"/>
    <w:rsid w:val="002E03CB"/>
    <w:rsid w:val="002E0614"/>
    <w:rsid w:val="002E0FED"/>
    <w:rsid w:val="002E10BD"/>
    <w:rsid w:val="002E1AAD"/>
    <w:rsid w:val="002E21E8"/>
    <w:rsid w:val="002E3728"/>
    <w:rsid w:val="002E4CFA"/>
    <w:rsid w:val="002E4DF8"/>
    <w:rsid w:val="002E4F95"/>
    <w:rsid w:val="002E566A"/>
    <w:rsid w:val="002E5DC1"/>
    <w:rsid w:val="002E7C03"/>
    <w:rsid w:val="002F1A31"/>
    <w:rsid w:val="002F1EE3"/>
    <w:rsid w:val="002F2C2B"/>
    <w:rsid w:val="002F472E"/>
    <w:rsid w:val="002F6C83"/>
    <w:rsid w:val="002F7C90"/>
    <w:rsid w:val="00300AFA"/>
    <w:rsid w:val="003037BF"/>
    <w:rsid w:val="00306696"/>
    <w:rsid w:val="00306A21"/>
    <w:rsid w:val="003110CD"/>
    <w:rsid w:val="003111E0"/>
    <w:rsid w:val="003114A8"/>
    <w:rsid w:val="00311F8E"/>
    <w:rsid w:val="003133F7"/>
    <w:rsid w:val="0031447E"/>
    <w:rsid w:val="00314DE1"/>
    <w:rsid w:val="00315228"/>
    <w:rsid w:val="00317F0A"/>
    <w:rsid w:val="0032193F"/>
    <w:rsid w:val="0032522F"/>
    <w:rsid w:val="0032555B"/>
    <w:rsid w:val="00330D9C"/>
    <w:rsid w:val="00332B25"/>
    <w:rsid w:val="0033416C"/>
    <w:rsid w:val="00341FE8"/>
    <w:rsid w:val="003444E8"/>
    <w:rsid w:val="0034554F"/>
    <w:rsid w:val="00346280"/>
    <w:rsid w:val="00346FD9"/>
    <w:rsid w:val="00350569"/>
    <w:rsid w:val="003525DA"/>
    <w:rsid w:val="00356035"/>
    <w:rsid w:val="003560B4"/>
    <w:rsid w:val="00362A42"/>
    <w:rsid w:val="00363E82"/>
    <w:rsid w:val="003641F8"/>
    <w:rsid w:val="003661A6"/>
    <w:rsid w:val="00367A9C"/>
    <w:rsid w:val="00370EAB"/>
    <w:rsid w:val="0037135A"/>
    <w:rsid w:val="003745ED"/>
    <w:rsid w:val="00374BF1"/>
    <w:rsid w:val="00377B0D"/>
    <w:rsid w:val="00380764"/>
    <w:rsid w:val="00381C97"/>
    <w:rsid w:val="0038268D"/>
    <w:rsid w:val="00383869"/>
    <w:rsid w:val="00383CB2"/>
    <w:rsid w:val="00386228"/>
    <w:rsid w:val="00386CD8"/>
    <w:rsid w:val="003870DA"/>
    <w:rsid w:val="00387AD4"/>
    <w:rsid w:val="003906C5"/>
    <w:rsid w:val="00394E52"/>
    <w:rsid w:val="003A267B"/>
    <w:rsid w:val="003A2AFD"/>
    <w:rsid w:val="003A4FB9"/>
    <w:rsid w:val="003A554C"/>
    <w:rsid w:val="003A5BD3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31B7"/>
    <w:rsid w:val="003C4C24"/>
    <w:rsid w:val="003C5DB4"/>
    <w:rsid w:val="003C5FCF"/>
    <w:rsid w:val="003C655B"/>
    <w:rsid w:val="003C7798"/>
    <w:rsid w:val="003C7A27"/>
    <w:rsid w:val="003C7B8A"/>
    <w:rsid w:val="003D16CD"/>
    <w:rsid w:val="003D1DE8"/>
    <w:rsid w:val="003D2F9E"/>
    <w:rsid w:val="003D34DE"/>
    <w:rsid w:val="003D54C4"/>
    <w:rsid w:val="003D55E2"/>
    <w:rsid w:val="003D681C"/>
    <w:rsid w:val="003D7D8E"/>
    <w:rsid w:val="003E06EB"/>
    <w:rsid w:val="003E07CD"/>
    <w:rsid w:val="003E0BA2"/>
    <w:rsid w:val="003E607C"/>
    <w:rsid w:val="003F0504"/>
    <w:rsid w:val="003F068F"/>
    <w:rsid w:val="003F17B0"/>
    <w:rsid w:val="003F2554"/>
    <w:rsid w:val="003F57F1"/>
    <w:rsid w:val="003F5F28"/>
    <w:rsid w:val="0040099B"/>
    <w:rsid w:val="00401647"/>
    <w:rsid w:val="00401EAB"/>
    <w:rsid w:val="00404E2F"/>
    <w:rsid w:val="00406955"/>
    <w:rsid w:val="004075CC"/>
    <w:rsid w:val="00407843"/>
    <w:rsid w:val="0041061D"/>
    <w:rsid w:val="0041133D"/>
    <w:rsid w:val="00412D9A"/>
    <w:rsid w:val="00412EBB"/>
    <w:rsid w:val="00415910"/>
    <w:rsid w:val="00415CED"/>
    <w:rsid w:val="00415DF0"/>
    <w:rsid w:val="00416D5D"/>
    <w:rsid w:val="00421520"/>
    <w:rsid w:val="00422008"/>
    <w:rsid w:val="00423AF4"/>
    <w:rsid w:val="004266F9"/>
    <w:rsid w:val="00430215"/>
    <w:rsid w:val="00431B5B"/>
    <w:rsid w:val="004330C3"/>
    <w:rsid w:val="0043429F"/>
    <w:rsid w:val="004344E5"/>
    <w:rsid w:val="00437003"/>
    <w:rsid w:val="0044141C"/>
    <w:rsid w:val="00443AA2"/>
    <w:rsid w:val="0044434C"/>
    <w:rsid w:val="00444B77"/>
    <w:rsid w:val="0044555C"/>
    <w:rsid w:val="0044736C"/>
    <w:rsid w:val="00447426"/>
    <w:rsid w:val="00447644"/>
    <w:rsid w:val="0045013E"/>
    <w:rsid w:val="004511DE"/>
    <w:rsid w:val="00451D81"/>
    <w:rsid w:val="00453641"/>
    <w:rsid w:val="00455DD5"/>
    <w:rsid w:val="00457E3E"/>
    <w:rsid w:val="00461FFC"/>
    <w:rsid w:val="004622B7"/>
    <w:rsid w:val="004629FA"/>
    <w:rsid w:val="00462C44"/>
    <w:rsid w:val="0046349D"/>
    <w:rsid w:val="00463F8F"/>
    <w:rsid w:val="00467290"/>
    <w:rsid w:val="00467308"/>
    <w:rsid w:val="004678B5"/>
    <w:rsid w:val="00467E74"/>
    <w:rsid w:val="004709F1"/>
    <w:rsid w:val="00471943"/>
    <w:rsid w:val="004721FD"/>
    <w:rsid w:val="004729F5"/>
    <w:rsid w:val="00472E53"/>
    <w:rsid w:val="00473CEE"/>
    <w:rsid w:val="004756CE"/>
    <w:rsid w:val="00475748"/>
    <w:rsid w:val="004769F7"/>
    <w:rsid w:val="0048193F"/>
    <w:rsid w:val="0048317D"/>
    <w:rsid w:val="004840CD"/>
    <w:rsid w:val="004844D2"/>
    <w:rsid w:val="00484518"/>
    <w:rsid w:val="00485E5D"/>
    <w:rsid w:val="004900D5"/>
    <w:rsid w:val="00492C5E"/>
    <w:rsid w:val="004943C2"/>
    <w:rsid w:val="004952A0"/>
    <w:rsid w:val="004957D1"/>
    <w:rsid w:val="004A188C"/>
    <w:rsid w:val="004A2E10"/>
    <w:rsid w:val="004A364C"/>
    <w:rsid w:val="004A4BAA"/>
    <w:rsid w:val="004A522F"/>
    <w:rsid w:val="004B0B87"/>
    <w:rsid w:val="004B45E1"/>
    <w:rsid w:val="004B4A4A"/>
    <w:rsid w:val="004B5DFA"/>
    <w:rsid w:val="004C0EAC"/>
    <w:rsid w:val="004C10D0"/>
    <w:rsid w:val="004C10E3"/>
    <w:rsid w:val="004C1A58"/>
    <w:rsid w:val="004C2FCE"/>
    <w:rsid w:val="004C3493"/>
    <w:rsid w:val="004C4005"/>
    <w:rsid w:val="004C4D94"/>
    <w:rsid w:val="004C7093"/>
    <w:rsid w:val="004C75B1"/>
    <w:rsid w:val="004D7703"/>
    <w:rsid w:val="004D7A22"/>
    <w:rsid w:val="004D7ADD"/>
    <w:rsid w:val="004D7F26"/>
    <w:rsid w:val="004E00DC"/>
    <w:rsid w:val="004E171C"/>
    <w:rsid w:val="004E3B84"/>
    <w:rsid w:val="004E3DC0"/>
    <w:rsid w:val="004E4291"/>
    <w:rsid w:val="004E50F0"/>
    <w:rsid w:val="004E580F"/>
    <w:rsid w:val="004E697E"/>
    <w:rsid w:val="004E71DE"/>
    <w:rsid w:val="004F09D7"/>
    <w:rsid w:val="004F1B2F"/>
    <w:rsid w:val="004F1D59"/>
    <w:rsid w:val="004F205B"/>
    <w:rsid w:val="004F6165"/>
    <w:rsid w:val="005008B9"/>
    <w:rsid w:val="005011BE"/>
    <w:rsid w:val="0050177B"/>
    <w:rsid w:val="005027DC"/>
    <w:rsid w:val="005036AD"/>
    <w:rsid w:val="00505180"/>
    <w:rsid w:val="005059EB"/>
    <w:rsid w:val="00505F6E"/>
    <w:rsid w:val="0051510F"/>
    <w:rsid w:val="0051530B"/>
    <w:rsid w:val="00517244"/>
    <w:rsid w:val="0052177F"/>
    <w:rsid w:val="00526744"/>
    <w:rsid w:val="00527E00"/>
    <w:rsid w:val="005309D4"/>
    <w:rsid w:val="00531785"/>
    <w:rsid w:val="00532F09"/>
    <w:rsid w:val="0053310F"/>
    <w:rsid w:val="00534065"/>
    <w:rsid w:val="00534211"/>
    <w:rsid w:val="00536171"/>
    <w:rsid w:val="00537BF6"/>
    <w:rsid w:val="005401A4"/>
    <w:rsid w:val="005435DD"/>
    <w:rsid w:val="00546293"/>
    <w:rsid w:val="00547246"/>
    <w:rsid w:val="00547D6E"/>
    <w:rsid w:val="00550696"/>
    <w:rsid w:val="005518D0"/>
    <w:rsid w:val="0055217E"/>
    <w:rsid w:val="00552359"/>
    <w:rsid w:val="00552685"/>
    <w:rsid w:val="00552E15"/>
    <w:rsid w:val="005534AC"/>
    <w:rsid w:val="00554C8D"/>
    <w:rsid w:val="00556255"/>
    <w:rsid w:val="0055777B"/>
    <w:rsid w:val="005601DE"/>
    <w:rsid w:val="00560D0D"/>
    <w:rsid w:val="00562ED1"/>
    <w:rsid w:val="00565D8C"/>
    <w:rsid w:val="00571F93"/>
    <w:rsid w:val="00572857"/>
    <w:rsid w:val="005742D3"/>
    <w:rsid w:val="005748C8"/>
    <w:rsid w:val="005748DB"/>
    <w:rsid w:val="0057516A"/>
    <w:rsid w:val="005764F3"/>
    <w:rsid w:val="00581F90"/>
    <w:rsid w:val="00582060"/>
    <w:rsid w:val="00582EF7"/>
    <w:rsid w:val="00583AC7"/>
    <w:rsid w:val="0058566C"/>
    <w:rsid w:val="005859F0"/>
    <w:rsid w:val="00586220"/>
    <w:rsid w:val="00590423"/>
    <w:rsid w:val="00590EE9"/>
    <w:rsid w:val="005930F9"/>
    <w:rsid w:val="00594293"/>
    <w:rsid w:val="005964D7"/>
    <w:rsid w:val="005973E5"/>
    <w:rsid w:val="005A360F"/>
    <w:rsid w:val="005A4496"/>
    <w:rsid w:val="005A5543"/>
    <w:rsid w:val="005B0027"/>
    <w:rsid w:val="005B2C7B"/>
    <w:rsid w:val="005C0A60"/>
    <w:rsid w:val="005C314F"/>
    <w:rsid w:val="005C3681"/>
    <w:rsid w:val="005C63D6"/>
    <w:rsid w:val="005C773E"/>
    <w:rsid w:val="005D2252"/>
    <w:rsid w:val="005D2CE9"/>
    <w:rsid w:val="005D40E7"/>
    <w:rsid w:val="005D5356"/>
    <w:rsid w:val="005D6ACC"/>
    <w:rsid w:val="005E0259"/>
    <w:rsid w:val="005E30C0"/>
    <w:rsid w:val="005E386D"/>
    <w:rsid w:val="005E5501"/>
    <w:rsid w:val="005E60C1"/>
    <w:rsid w:val="005E7D6C"/>
    <w:rsid w:val="005F2D1B"/>
    <w:rsid w:val="005F383B"/>
    <w:rsid w:val="0060153C"/>
    <w:rsid w:val="0060236A"/>
    <w:rsid w:val="00602D70"/>
    <w:rsid w:val="00603233"/>
    <w:rsid w:val="006037A9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C14"/>
    <w:rsid w:val="00612C40"/>
    <w:rsid w:val="006145C4"/>
    <w:rsid w:val="00615F36"/>
    <w:rsid w:val="00616E7C"/>
    <w:rsid w:val="0061746C"/>
    <w:rsid w:val="00617F10"/>
    <w:rsid w:val="006209DD"/>
    <w:rsid w:val="006218AE"/>
    <w:rsid w:val="006232D9"/>
    <w:rsid w:val="006235FC"/>
    <w:rsid w:val="006248EC"/>
    <w:rsid w:val="00624EDC"/>
    <w:rsid w:val="006251B9"/>
    <w:rsid w:val="006253B4"/>
    <w:rsid w:val="00626326"/>
    <w:rsid w:val="006273F0"/>
    <w:rsid w:val="00627941"/>
    <w:rsid w:val="00627E99"/>
    <w:rsid w:val="00630AAB"/>
    <w:rsid w:val="00631F56"/>
    <w:rsid w:val="00632D35"/>
    <w:rsid w:val="0063365C"/>
    <w:rsid w:val="00633F04"/>
    <w:rsid w:val="00635361"/>
    <w:rsid w:val="006363B9"/>
    <w:rsid w:val="006372B8"/>
    <w:rsid w:val="00641939"/>
    <w:rsid w:val="00641F00"/>
    <w:rsid w:val="00642E9B"/>
    <w:rsid w:val="0064778B"/>
    <w:rsid w:val="006516B9"/>
    <w:rsid w:val="00651839"/>
    <w:rsid w:val="006531C9"/>
    <w:rsid w:val="006548BD"/>
    <w:rsid w:val="00654D6E"/>
    <w:rsid w:val="0065500E"/>
    <w:rsid w:val="00655CB4"/>
    <w:rsid w:val="00660937"/>
    <w:rsid w:val="00662633"/>
    <w:rsid w:val="0066400A"/>
    <w:rsid w:val="006646EC"/>
    <w:rsid w:val="006664FD"/>
    <w:rsid w:val="006675DB"/>
    <w:rsid w:val="0067082B"/>
    <w:rsid w:val="00670F4E"/>
    <w:rsid w:val="0067220B"/>
    <w:rsid w:val="006737C2"/>
    <w:rsid w:val="006743E5"/>
    <w:rsid w:val="0067546D"/>
    <w:rsid w:val="00675AF4"/>
    <w:rsid w:val="006774AB"/>
    <w:rsid w:val="00682E45"/>
    <w:rsid w:val="006832DD"/>
    <w:rsid w:val="00683EC3"/>
    <w:rsid w:val="00684521"/>
    <w:rsid w:val="00684680"/>
    <w:rsid w:val="006847C4"/>
    <w:rsid w:val="0068608B"/>
    <w:rsid w:val="0069104D"/>
    <w:rsid w:val="00692007"/>
    <w:rsid w:val="00692221"/>
    <w:rsid w:val="00692C70"/>
    <w:rsid w:val="00693099"/>
    <w:rsid w:val="006939EF"/>
    <w:rsid w:val="00693AD0"/>
    <w:rsid w:val="00693F2B"/>
    <w:rsid w:val="00694043"/>
    <w:rsid w:val="00695F02"/>
    <w:rsid w:val="0069675C"/>
    <w:rsid w:val="00696F67"/>
    <w:rsid w:val="006973BF"/>
    <w:rsid w:val="006A0296"/>
    <w:rsid w:val="006A37C2"/>
    <w:rsid w:val="006A42F7"/>
    <w:rsid w:val="006A5EC6"/>
    <w:rsid w:val="006A6592"/>
    <w:rsid w:val="006B0E6A"/>
    <w:rsid w:val="006B0F14"/>
    <w:rsid w:val="006B575F"/>
    <w:rsid w:val="006C14A6"/>
    <w:rsid w:val="006C21A7"/>
    <w:rsid w:val="006C2F13"/>
    <w:rsid w:val="006C48A6"/>
    <w:rsid w:val="006D10C7"/>
    <w:rsid w:val="006D135F"/>
    <w:rsid w:val="006D74EE"/>
    <w:rsid w:val="006E1324"/>
    <w:rsid w:val="006E247D"/>
    <w:rsid w:val="006E25F2"/>
    <w:rsid w:val="006E63DA"/>
    <w:rsid w:val="006E6AC8"/>
    <w:rsid w:val="006F1857"/>
    <w:rsid w:val="006F1AFD"/>
    <w:rsid w:val="006F31ED"/>
    <w:rsid w:val="006F47AA"/>
    <w:rsid w:val="00700589"/>
    <w:rsid w:val="00702CE0"/>
    <w:rsid w:val="007032D9"/>
    <w:rsid w:val="007035F5"/>
    <w:rsid w:val="007049C8"/>
    <w:rsid w:val="00704A04"/>
    <w:rsid w:val="00705E41"/>
    <w:rsid w:val="007072CC"/>
    <w:rsid w:val="00710D94"/>
    <w:rsid w:val="00711037"/>
    <w:rsid w:val="007117B5"/>
    <w:rsid w:val="007118FD"/>
    <w:rsid w:val="007127D6"/>
    <w:rsid w:val="00715999"/>
    <w:rsid w:val="00716104"/>
    <w:rsid w:val="00720024"/>
    <w:rsid w:val="00720434"/>
    <w:rsid w:val="00720729"/>
    <w:rsid w:val="0072161B"/>
    <w:rsid w:val="00721E76"/>
    <w:rsid w:val="00722454"/>
    <w:rsid w:val="007230E6"/>
    <w:rsid w:val="00726C77"/>
    <w:rsid w:val="007306A2"/>
    <w:rsid w:val="00730ED9"/>
    <w:rsid w:val="007310B8"/>
    <w:rsid w:val="007314C8"/>
    <w:rsid w:val="0073184F"/>
    <w:rsid w:val="00732E85"/>
    <w:rsid w:val="00735206"/>
    <w:rsid w:val="007365CB"/>
    <w:rsid w:val="00744C49"/>
    <w:rsid w:val="007455BD"/>
    <w:rsid w:val="00747FAE"/>
    <w:rsid w:val="0075074B"/>
    <w:rsid w:val="007511A9"/>
    <w:rsid w:val="00751790"/>
    <w:rsid w:val="00751CE1"/>
    <w:rsid w:val="00753128"/>
    <w:rsid w:val="00753CCA"/>
    <w:rsid w:val="00756892"/>
    <w:rsid w:val="007601E4"/>
    <w:rsid w:val="007601E5"/>
    <w:rsid w:val="00760F25"/>
    <w:rsid w:val="00764ED8"/>
    <w:rsid w:val="00765685"/>
    <w:rsid w:val="00765F6B"/>
    <w:rsid w:val="0076660D"/>
    <w:rsid w:val="00766EBE"/>
    <w:rsid w:val="00770DA5"/>
    <w:rsid w:val="00775DAE"/>
    <w:rsid w:val="007775DE"/>
    <w:rsid w:val="00780608"/>
    <w:rsid w:val="0078082B"/>
    <w:rsid w:val="00781097"/>
    <w:rsid w:val="00781493"/>
    <w:rsid w:val="00782FFC"/>
    <w:rsid w:val="00783786"/>
    <w:rsid w:val="007906B2"/>
    <w:rsid w:val="0079130E"/>
    <w:rsid w:val="00791ACD"/>
    <w:rsid w:val="00791BF2"/>
    <w:rsid w:val="00792866"/>
    <w:rsid w:val="00793899"/>
    <w:rsid w:val="0079411A"/>
    <w:rsid w:val="00794AFC"/>
    <w:rsid w:val="007964E0"/>
    <w:rsid w:val="0079656C"/>
    <w:rsid w:val="00797C8A"/>
    <w:rsid w:val="007A1172"/>
    <w:rsid w:val="007A3830"/>
    <w:rsid w:val="007A39F9"/>
    <w:rsid w:val="007A43E6"/>
    <w:rsid w:val="007A647F"/>
    <w:rsid w:val="007A6D63"/>
    <w:rsid w:val="007B0F59"/>
    <w:rsid w:val="007B1117"/>
    <w:rsid w:val="007B1BE5"/>
    <w:rsid w:val="007B2F52"/>
    <w:rsid w:val="007B3DE4"/>
    <w:rsid w:val="007B480E"/>
    <w:rsid w:val="007B51BB"/>
    <w:rsid w:val="007B5490"/>
    <w:rsid w:val="007B5805"/>
    <w:rsid w:val="007B5A1B"/>
    <w:rsid w:val="007C0661"/>
    <w:rsid w:val="007C25DE"/>
    <w:rsid w:val="007C3087"/>
    <w:rsid w:val="007C430D"/>
    <w:rsid w:val="007C470E"/>
    <w:rsid w:val="007C6F9A"/>
    <w:rsid w:val="007D1DF4"/>
    <w:rsid w:val="007D375D"/>
    <w:rsid w:val="007D5BD2"/>
    <w:rsid w:val="007D6DBD"/>
    <w:rsid w:val="007D70E9"/>
    <w:rsid w:val="007E0FAD"/>
    <w:rsid w:val="007E2332"/>
    <w:rsid w:val="007E2FBC"/>
    <w:rsid w:val="007E351B"/>
    <w:rsid w:val="007E76AC"/>
    <w:rsid w:val="007F1919"/>
    <w:rsid w:val="007F2DBB"/>
    <w:rsid w:val="007F56ED"/>
    <w:rsid w:val="007F57E6"/>
    <w:rsid w:val="007F65C3"/>
    <w:rsid w:val="007F7761"/>
    <w:rsid w:val="008005C2"/>
    <w:rsid w:val="008019CD"/>
    <w:rsid w:val="00802A5D"/>
    <w:rsid w:val="00803A3B"/>
    <w:rsid w:val="00803F12"/>
    <w:rsid w:val="008059B0"/>
    <w:rsid w:val="008074EC"/>
    <w:rsid w:val="00813F44"/>
    <w:rsid w:val="008146E5"/>
    <w:rsid w:val="00814C3A"/>
    <w:rsid w:val="00815A7A"/>
    <w:rsid w:val="00817AD6"/>
    <w:rsid w:val="008202C0"/>
    <w:rsid w:val="008213BA"/>
    <w:rsid w:val="00821BF1"/>
    <w:rsid w:val="00822E27"/>
    <w:rsid w:val="00823395"/>
    <w:rsid w:val="00823490"/>
    <w:rsid w:val="008237BE"/>
    <w:rsid w:val="00826767"/>
    <w:rsid w:val="00826DCA"/>
    <w:rsid w:val="00827451"/>
    <w:rsid w:val="0083192A"/>
    <w:rsid w:val="00832531"/>
    <w:rsid w:val="0083305F"/>
    <w:rsid w:val="00833ED6"/>
    <w:rsid w:val="00835B5E"/>
    <w:rsid w:val="008361CA"/>
    <w:rsid w:val="00837838"/>
    <w:rsid w:val="00840880"/>
    <w:rsid w:val="00842A2D"/>
    <w:rsid w:val="0084507B"/>
    <w:rsid w:val="00845902"/>
    <w:rsid w:val="00845980"/>
    <w:rsid w:val="00847155"/>
    <w:rsid w:val="008476E6"/>
    <w:rsid w:val="00847C5E"/>
    <w:rsid w:val="008516BE"/>
    <w:rsid w:val="00853B69"/>
    <w:rsid w:val="008547BE"/>
    <w:rsid w:val="00854A6E"/>
    <w:rsid w:val="008554C2"/>
    <w:rsid w:val="00855A69"/>
    <w:rsid w:val="008560BE"/>
    <w:rsid w:val="008565CC"/>
    <w:rsid w:val="00856924"/>
    <w:rsid w:val="00857EF3"/>
    <w:rsid w:val="00862906"/>
    <w:rsid w:val="00865DBA"/>
    <w:rsid w:val="00866BEA"/>
    <w:rsid w:val="00866D85"/>
    <w:rsid w:val="0087092E"/>
    <w:rsid w:val="00871B4D"/>
    <w:rsid w:val="00872497"/>
    <w:rsid w:val="008760A8"/>
    <w:rsid w:val="00876C7A"/>
    <w:rsid w:val="00876D37"/>
    <w:rsid w:val="008841ED"/>
    <w:rsid w:val="00885041"/>
    <w:rsid w:val="008857A5"/>
    <w:rsid w:val="008857C8"/>
    <w:rsid w:val="00885D94"/>
    <w:rsid w:val="008862B0"/>
    <w:rsid w:val="00886DAD"/>
    <w:rsid w:val="0089329F"/>
    <w:rsid w:val="0089467B"/>
    <w:rsid w:val="008951DD"/>
    <w:rsid w:val="008959ED"/>
    <w:rsid w:val="00896312"/>
    <w:rsid w:val="008A4D9B"/>
    <w:rsid w:val="008A4FE0"/>
    <w:rsid w:val="008A7405"/>
    <w:rsid w:val="008A7FB9"/>
    <w:rsid w:val="008B1015"/>
    <w:rsid w:val="008B1CDC"/>
    <w:rsid w:val="008B244B"/>
    <w:rsid w:val="008B262E"/>
    <w:rsid w:val="008B281D"/>
    <w:rsid w:val="008B7205"/>
    <w:rsid w:val="008C0386"/>
    <w:rsid w:val="008C0EDF"/>
    <w:rsid w:val="008C2C7B"/>
    <w:rsid w:val="008C2DAA"/>
    <w:rsid w:val="008C3E59"/>
    <w:rsid w:val="008C44C6"/>
    <w:rsid w:val="008C68F5"/>
    <w:rsid w:val="008C7470"/>
    <w:rsid w:val="008D2B7D"/>
    <w:rsid w:val="008D36A2"/>
    <w:rsid w:val="008D3B07"/>
    <w:rsid w:val="008D7147"/>
    <w:rsid w:val="008E0296"/>
    <w:rsid w:val="008E1230"/>
    <w:rsid w:val="008E17AF"/>
    <w:rsid w:val="008E1B58"/>
    <w:rsid w:val="008E2154"/>
    <w:rsid w:val="008E2BEA"/>
    <w:rsid w:val="008E5A19"/>
    <w:rsid w:val="008E72D9"/>
    <w:rsid w:val="008F0B69"/>
    <w:rsid w:val="008F120C"/>
    <w:rsid w:val="008F14E4"/>
    <w:rsid w:val="008F393E"/>
    <w:rsid w:val="008F3E91"/>
    <w:rsid w:val="008F63F1"/>
    <w:rsid w:val="008F65C7"/>
    <w:rsid w:val="008F6E0B"/>
    <w:rsid w:val="008F744B"/>
    <w:rsid w:val="009006A6"/>
    <w:rsid w:val="00901A40"/>
    <w:rsid w:val="00902586"/>
    <w:rsid w:val="0090287A"/>
    <w:rsid w:val="0090460C"/>
    <w:rsid w:val="009046F7"/>
    <w:rsid w:val="00905416"/>
    <w:rsid w:val="0090669A"/>
    <w:rsid w:val="00907035"/>
    <w:rsid w:val="00910396"/>
    <w:rsid w:val="009121A3"/>
    <w:rsid w:val="00914778"/>
    <w:rsid w:val="00914BD1"/>
    <w:rsid w:val="0091731D"/>
    <w:rsid w:val="00920EE2"/>
    <w:rsid w:val="00921100"/>
    <w:rsid w:val="00922352"/>
    <w:rsid w:val="009278CC"/>
    <w:rsid w:val="00931606"/>
    <w:rsid w:val="00932B40"/>
    <w:rsid w:val="00932D40"/>
    <w:rsid w:val="0093333F"/>
    <w:rsid w:val="00941C74"/>
    <w:rsid w:val="00942934"/>
    <w:rsid w:val="00944E49"/>
    <w:rsid w:val="009473BF"/>
    <w:rsid w:val="00951DF2"/>
    <w:rsid w:val="0095215D"/>
    <w:rsid w:val="00954614"/>
    <w:rsid w:val="00954A51"/>
    <w:rsid w:val="00954AA6"/>
    <w:rsid w:val="00954EE0"/>
    <w:rsid w:val="009561BD"/>
    <w:rsid w:val="0096203E"/>
    <w:rsid w:val="00962450"/>
    <w:rsid w:val="00963D43"/>
    <w:rsid w:val="00964F90"/>
    <w:rsid w:val="00965575"/>
    <w:rsid w:val="00975427"/>
    <w:rsid w:val="00975526"/>
    <w:rsid w:val="00977D0D"/>
    <w:rsid w:val="00981A76"/>
    <w:rsid w:val="00981FE5"/>
    <w:rsid w:val="009826D2"/>
    <w:rsid w:val="009832D1"/>
    <w:rsid w:val="009836F0"/>
    <w:rsid w:val="00985351"/>
    <w:rsid w:val="00987CC3"/>
    <w:rsid w:val="009906F9"/>
    <w:rsid w:val="0099191E"/>
    <w:rsid w:val="0099235F"/>
    <w:rsid w:val="0099245C"/>
    <w:rsid w:val="009929CE"/>
    <w:rsid w:val="00996990"/>
    <w:rsid w:val="0099796C"/>
    <w:rsid w:val="00997FFD"/>
    <w:rsid w:val="009A3A15"/>
    <w:rsid w:val="009A4A55"/>
    <w:rsid w:val="009A4EB4"/>
    <w:rsid w:val="009A68E9"/>
    <w:rsid w:val="009B26F9"/>
    <w:rsid w:val="009B422D"/>
    <w:rsid w:val="009B59B2"/>
    <w:rsid w:val="009B5A8E"/>
    <w:rsid w:val="009C09F4"/>
    <w:rsid w:val="009C255A"/>
    <w:rsid w:val="009C2B40"/>
    <w:rsid w:val="009C381F"/>
    <w:rsid w:val="009D0116"/>
    <w:rsid w:val="009D02A2"/>
    <w:rsid w:val="009D23CD"/>
    <w:rsid w:val="009D61E7"/>
    <w:rsid w:val="009D7763"/>
    <w:rsid w:val="009E2277"/>
    <w:rsid w:val="009E3F3E"/>
    <w:rsid w:val="009E3FC4"/>
    <w:rsid w:val="009E4E95"/>
    <w:rsid w:val="009F1CAC"/>
    <w:rsid w:val="009F2E1E"/>
    <w:rsid w:val="009F5C6F"/>
    <w:rsid w:val="009F7787"/>
    <w:rsid w:val="00A0167F"/>
    <w:rsid w:val="00A02297"/>
    <w:rsid w:val="00A02799"/>
    <w:rsid w:val="00A034CB"/>
    <w:rsid w:val="00A04CFE"/>
    <w:rsid w:val="00A070B7"/>
    <w:rsid w:val="00A070F2"/>
    <w:rsid w:val="00A07225"/>
    <w:rsid w:val="00A10A19"/>
    <w:rsid w:val="00A110DF"/>
    <w:rsid w:val="00A12795"/>
    <w:rsid w:val="00A1359A"/>
    <w:rsid w:val="00A1403E"/>
    <w:rsid w:val="00A14153"/>
    <w:rsid w:val="00A145C8"/>
    <w:rsid w:val="00A1750F"/>
    <w:rsid w:val="00A178DA"/>
    <w:rsid w:val="00A17B48"/>
    <w:rsid w:val="00A20B61"/>
    <w:rsid w:val="00A2149D"/>
    <w:rsid w:val="00A2238D"/>
    <w:rsid w:val="00A224B8"/>
    <w:rsid w:val="00A229B9"/>
    <w:rsid w:val="00A230B7"/>
    <w:rsid w:val="00A25B7C"/>
    <w:rsid w:val="00A25CFD"/>
    <w:rsid w:val="00A2689D"/>
    <w:rsid w:val="00A26D42"/>
    <w:rsid w:val="00A300C7"/>
    <w:rsid w:val="00A30970"/>
    <w:rsid w:val="00A31AEE"/>
    <w:rsid w:val="00A31E00"/>
    <w:rsid w:val="00A34705"/>
    <w:rsid w:val="00A37E8B"/>
    <w:rsid w:val="00A40139"/>
    <w:rsid w:val="00A40743"/>
    <w:rsid w:val="00A408A0"/>
    <w:rsid w:val="00A40BC7"/>
    <w:rsid w:val="00A40E0F"/>
    <w:rsid w:val="00A453ED"/>
    <w:rsid w:val="00A45439"/>
    <w:rsid w:val="00A45DF6"/>
    <w:rsid w:val="00A471E8"/>
    <w:rsid w:val="00A5201C"/>
    <w:rsid w:val="00A52227"/>
    <w:rsid w:val="00A53F48"/>
    <w:rsid w:val="00A53FD4"/>
    <w:rsid w:val="00A578B9"/>
    <w:rsid w:val="00A57CE1"/>
    <w:rsid w:val="00A600C5"/>
    <w:rsid w:val="00A614CC"/>
    <w:rsid w:val="00A62E3D"/>
    <w:rsid w:val="00A63288"/>
    <w:rsid w:val="00A641A5"/>
    <w:rsid w:val="00A70CC3"/>
    <w:rsid w:val="00A74268"/>
    <w:rsid w:val="00A749A0"/>
    <w:rsid w:val="00A759CD"/>
    <w:rsid w:val="00A80D8D"/>
    <w:rsid w:val="00A812A1"/>
    <w:rsid w:val="00A816E7"/>
    <w:rsid w:val="00A81C80"/>
    <w:rsid w:val="00A82048"/>
    <w:rsid w:val="00A86961"/>
    <w:rsid w:val="00A87974"/>
    <w:rsid w:val="00A9325C"/>
    <w:rsid w:val="00A94966"/>
    <w:rsid w:val="00A964F1"/>
    <w:rsid w:val="00AA0FE3"/>
    <w:rsid w:val="00AA13A5"/>
    <w:rsid w:val="00AA1FEA"/>
    <w:rsid w:val="00AA523D"/>
    <w:rsid w:val="00AA6DAC"/>
    <w:rsid w:val="00AA7ACD"/>
    <w:rsid w:val="00AB1170"/>
    <w:rsid w:val="00AB1495"/>
    <w:rsid w:val="00AB1D27"/>
    <w:rsid w:val="00AB7188"/>
    <w:rsid w:val="00AB7839"/>
    <w:rsid w:val="00AC149E"/>
    <w:rsid w:val="00AC1AEF"/>
    <w:rsid w:val="00AC36EF"/>
    <w:rsid w:val="00AC3F40"/>
    <w:rsid w:val="00AC51C2"/>
    <w:rsid w:val="00AC67C1"/>
    <w:rsid w:val="00AC6958"/>
    <w:rsid w:val="00AC725B"/>
    <w:rsid w:val="00AC7276"/>
    <w:rsid w:val="00AD0E6A"/>
    <w:rsid w:val="00AD428E"/>
    <w:rsid w:val="00AD4863"/>
    <w:rsid w:val="00AD64C3"/>
    <w:rsid w:val="00AE051B"/>
    <w:rsid w:val="00AE15CC"/>
    <w:rsid w:val="00AE1D7F"/>
    <w:rsid w:val="00AE23B8"/>
    <w:rsid w:val="00AE379B"/>
    <w:rsid w:val="00AE5980"/>
    <w:rsid w:val="00AE6B0B"/>
    <w:rsid w:val="00AE6CC1"/>
    <w:rsid w:val="00AF01BB"/>
    <w:rsid w:val="00AF03BE"/>
    <w:rsid w:val="00AF13DF"/>
    <w:rsid w:val="00AF1C9F"/>
    <w:rsid w:val="00AF2096"/>
    <w:rsid w:val="00AF27F6"/>
    <w:rsid w:val="00AF3832"/>
    <w:rsid w:val="00AF43BF"/>
    <w:rsid w:val="00AF777B"/>
    <w:rsid w:val="00B00235"/>
    <w:rsid w:val="00B02A6B"/>
    <w:rsid w:val="00B056C0"/>
    <w:rsid w:val="00B0691D"/>
    <w:rsid w:val="00B10BC2"/>
    <w:rsid w:val="00B118A0"/>
    <w:rsid w:val="00B125C4"/>
    <w:rsid w:val="00B13C38"/>
    <w:rsid w:val="00B17017"/>
    <w:rsid w:val="00B2063C"/>
    <w:rsid w:val="00B20B55"/>
    <w:rsid w:val="00B20BD4"/>
    <w:rsid w:val="00B20EE5"/>
    <w:rsid w:val="00B21F45"/>
    <w:rsid w:val="00B23EC6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5620"/>
    <w:rsid w:val="00B47747"/>
    <w:rsid w:val="00B47859"/>
    <w:rsid w:val="00B529E8"/>
    <w:rsid w:val="00B55768"/>
    <w:rsid w:val="00B57574"/>
    <w:rsid w:val="00B5762F"/>
    <w:rsid w:val="00B6190E"/>
    <w:rsid w:val="00B62777"/>
    <w:rsid w:val="00B64DB4"/>
    <w:rsid w:val="00B66A3D"/>
    <w:rsid w:val="00B6749B"/>
    <w:rsid w:val="00B677A3"/>
    <w:rsid w:val="00B6799D"/>
    <w:rsid w:val="00B73E6D"/>
    <w:rsid w:val="00B7735B"/>
    <w:rsid w:val="00B7778C"/>
    <w:rsid w:val="00B81CF7"/>
    <w:rsid w:val="00B82051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910FE"/>
    <w:rsid w:val="00B91426"/>
    <w:rsid w:val="00B93F37"/>
    <w:rsid w:val="00B941E0"/>
    <w:rsid w:val="00B95626"/>
    <w:rsid w:val="00B95AC1"/>
    <w:rsid w:val="00B9703B"/>
    <w:rsid w:val="00B97170"/>
    <w:rsid w:val="00B97D7D"/>
    <w:rsid w:val="00BA15EE"/>
    <w:rsid w:val="00BA7B33"/>
    <w:rsid w:val="00BA7BC8"/>
    <w:rsid w:val="00BB033D"/>
    <w:rsid w:val="00BB0CA4"/>
    <w:rsid w:val="00BB1258"/>
    <w:rsid w:val="00BB29BC"/>
    <w:rsid w:val="00BB3508"/>
    <w:rsid w:val="00BB35B7"/>
    <w:rsid w:val="00BC000F"/>
    <w:rsid w:val="00BC28AE"/>
    <w:rsid w:val="00BC42C0"/>
    <w:rsid w:val="00BC488D"/>
    <w:rsid w:val="00BC5830"/>
    <w:rsid w:val="00BC5B38"/>
    <w:rsid w:val="00BC6DCC"/>
    <w:rsid w:val="00BD17EE"/>
    <w:rsid w:val="00BD2BE7"/>
    <w:rsid w:val="00BD4B14"/>
    <w:rsid w:val="00BE1052"/>
    <w:rsid w:val="00BE1CCB"/>
    <w:rsid w:val="00BE468B"/>
    <w:rsid w:val="00BE493F"/>
    <w:rsid w:val="00BE55FF"/>
    <w:rsid w:val="00BE6294"/>
    <w:rsid w:val="00BE6556"/>
    <w:rsid w:val="00BF04D0"/>
    <w:rsid w:val="00BF2C62"/>
    <w:rsid w:val="00BF3DE8"/>
    <w:rsid w:val="00BF4472"/>
    <w:rsid w:val="00BF47A6"/>
    <w:rsid w:val="00BF74C8"/>
    <w:rsid w:val="00BF7952"/>
    <w:rsid w:val="00BF7E6D"/>
    <w:rsid w:val="00C03CDC"/>
    <w:rsid w:val="00C04486"/>
    <w:rsid w:val="00C11398"/>
    <w:rsid w:val="00C14F67"/>
    <w:rsid w:val="00C158E8"/>
    <w:rsid w:val="00C15966"/>
    <w:rsid w:val="00C15F5E"/>
    <w:rsid w:val="00C161AB"/>
    <w:rsid w:val="00C1701F"/>
    <w:rsid w:val="00C17AF0"/>
    <w:rsid w:val="00C20CE7"/>
    <w:rsid w:val="00C2102C"/>
    <w:rsid w:val="00C223C8"/>
    <w:rsid w:val="00C25328"/>
    <w:rsid w:val="00C2672A"/>
    <w:rsid w:val="00C2683B"/>
    <w:rsid w:val="00C304A2"/>
    <w:rsid w:val="00C3094C"/>
    <w:rsid w:val="00C31190"/>
    <w:rsid w:val="00C32C12"/>
    <w:rsid w:val="00C35712"/>
    <w:rsid w:val="00C36CF0"/>
    <w:rsid w:val="00C373C4"/>
    <w:rsid w:val="00C404BE"/>
    <w:rsid w:val="00C41534"/>
    <w:rsid w:val="00C41BC2"/>
    <w:rsid w:val="00C42039"/>
    <w:rsid w:val="00C444F2"/>
    <w:rsid w:val="00C44ADD"/>
    <w:rsid w:val="00C461BD"/>
    <w:rsid w:val="00C501C6"/>
    <w:rsid w:val="00C512A6"/>
    <w:rsid w:val="00C542C2"/>
    <w:rsid w:val="00C548A8"/>
    <w:rsid w:val="00C55EEE"/>
    <w:rsid w:val="00C56795"/>
    <w:rsid w:val="00C6010C"/>
    <w:rsid w:val="00C60A89"/>
    <w:rsid w:val="00C60B4C"/>
    <w:rsid w:val="00C627DE"/>
    <w:rsid w:val="00C6305D"/>
    <w:rsid w:val="00C662B1"/>
    <w:rsid w:val="00C67194"/>
    <w:rsid w:val="00C70A03"/>
    <w:rsid w:val="00C754F8"/>
    <w:rsid w:val="00C7564C"/>
    <w:rsid w:val="00C768D1"/>
    <w:rsid w:val="00C77810"/>
    <w:rsid w:val="00C80716"/>
    <w:rsid w:val="00C8585D"/>
    <w:rsid w:val="00C869C6"/>
    <w:rsid w:val="00C872AD"/>
    <w:rsid w:val="00C87431"/>
    <w:rsid w:val="00C87908"/>
    <w:rsid w:val="00C909CC"/>
    <w:rsid w:val="00C91F8D"/>
    <w:rsid w:val="00C96FA3"/>
    <w:rsid w:val="00C97806"/>
    <w:rsid w:val="00C97CA7"/>
    <w:rsid w:val="00CA12B7"/>
    <w:rsid w:val="00CA12E4"/>
    <w:rsid w:val="00CA2220"/>
    <w:rsid w:val="00CA26CC"/>
    <w:rsid w:val="00CA27B7"/>
    <w:rsid w:val="00CA456D"/>
    <w:rsid w:val="00CA585D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7A67"/>
    <w:rsid w:val="00CC7D4E"/>
    <w:rsid w:val="00CD0A06"/>
    <w:rsid w:val="00CD1539"/>
    <w:rsid w:val="00CD5F55"/>
    <w:rsid w:val="00CD6944"/>
    <w:rsid w:val="00CE0021"/>
    <w:rsid w:val="00CE152B"/>
    <w:rsid w:val="00CE24B1"/>
    <w:rsid w:val="00CE35B3"/>
    <w:rsid w:val="00CE5FAE"/>
    <w:rsid w:val="00CE6DB5"/>
    <w:rsid w:val="00CE747F"/>
    <w:rsid w:val="00CF04F0"/>
    <w:rsid w:val="00CF3F0C"/>
    <w:rsid w:val="00CF4FC9"/>
    <w:rsid w:val="00D0021F"/>
    <w:rsid w:val="00D0126F"/>
    <w:rsid w:val="00D01BC0"/>
    <w:rsid w:val="00D02A61"/>
    <w:rsid w:val="00D049F0"/>
    <w:rsid w:val="00D05D4A"/>
    <w:rsid w:val="00D05D4C"/>
    <w:rsid w:val="00D07432"/>
    <w:rsid w:val="00D07D3C"/>
    <w:rsid w:val="00D1096B"/>
    <w:rsid w:val="00D11D00"/>
    <w:rsid w:val="00D13188"/>
    <w:rsid w:val="00D13852"/>
    <w:rsid w:val="00D149F6"/>
    <w:rsid w:val="00D1744B"/>
    <w:rsid w:val="00D2028F"/>
    <w:rsid w:val="00D21F38"/>
    <w:rsid w:val="00D24C12"/>
    <w:rsid w:val="00D254AC"/>
    <w:rsid w:val="00D26384"/>
    <w:rsid w:val="00D26C0D"/>
    <w:rsid w:val="00D32EBB"/>
    <w:rsid w:val="00D33457"/>
    <w:rsid w:val="00D34F08"/>
    <w:rsid w:val="00D351D5"/>
    <w:rsid w:val="00D360A1"/>
    <w:rsid w:val="00D37A1C"/>
    <w:rsid w:val="00D42D47"/>
    <w:rsid w:val="00D42F5D"/>
    <w:rsid w:val="00D433A5"/>
    <w:rsid w:val="00D4630B"/>
    <w:rsid w:val="00D512ED"/>
    <w:rsid w:val="00D548E9"/>
    <w:rsid w:val="00D55E9C"/>
    <w:rsid w:val="00D55F79"/>
    <w:rsid w:val="00D57D74"/>
    <w:rsid w:val="00D612D2"/>
    <w:rsid w:val="00D616B5"/>
    <w:rsid w:val="00D61C6E"/>
    <w:rsid w:val="00D62B6C"/>
    <w:rsid w:val="00D62EF9"/>
    <w:rsid w:val="00D640EF"/>
    <w:rsid w:val="00D64C98"/>
    <w:rsid w:val="00D64EC1"/>
    <w:rsid w:val="00D64F3C"/>
    <w:rsid w:val="00D65309"/>
    <w:rsid w:val="00D65631"/>
    <w:rsid w:val="00D6592A"/>
    <w:rsid w:val="00D6723A"/>
    <w:rsid w:val="00D716AB"/>
    <w:rsid w:val="00D745CE"/>
    <w:rsid w:val="00D74D86"/>
    <w:rsid w:val="00D75AE7"/>
    <w:rsid w:val="00D767F9"/>
    <w:rsid w:val="00D7797C"/>
    <w:rsid w:val="00D816D9"/>
    <w:rsid w:val="00D8291C"/>
    <w:rsid w:val="00D82DC1"/>
    <w:rsid w:val="00D837D3"/>
    <w:rsid w:val="00D86A33"/>
    <w:rsid w:val="00D87459"/>
    <w:rsid w:val="00D90416"/>
    <w:rsid w:val="00D92A3E"/>
    <w:rsid w:val="00D92C36"/>
    <w:rsid w:val="00D94526"/>
    <w:rsid w:val="00D96C91"/>
    <w:rsid w:val="00D97173"/>
    <w:rsid w:val="00D9779F"/>
    <w:rsid w:val="00DA13E5"/>
    <w:rsid w:val="00DA5605"/>
    <w:rsid w:val="00DA6F7F"/>
    <w:rsid w:val="00DB4C5F"/>
    <w:rsid w:val="00DB51DE"/>
    <w:rsid w:val="00DB6AAB"/>
    <w:rsid w:val="00DB70CE"/>
    <w:rsid w:val="00DC487A"/>
    <w:rsid w:val="00DC4E05"/>
    <w:rsid w:val="00DC6503"/>
    <w:rsid w:val="00DC7B39"/>
    <w:rsid w:val="00DD0829"/>
    <w:rsid w:val="00DD2D66"/>
    <w:rsid w:val="00DD5DE6"/>
    <w:rsid w:val="00DD7DDF"/>
    <w:rsid w:val="00DE1813"/>
    <w:rsid w:val="00DE205C"/>
    <w:rsid w:val="00DE2D5A"/>
    <w:rsid w:val="00DE548F"/>
    <w:rsid w:val="00DE6F10"/>
    <w:rsid w:val="00DF016E"/>
    <w:rsid w:val="00DF0AD0"/>
    <w:rsid w:val="00DF1849"/>
    <w:rsid w:val="00DF2562"/>
    <w:rsid w:val="00DF28CD"/>
    <w:rsid w:val="00E0054F"/>
    <w:rsid w:val="00E00ADA"/>
    <w:rsid w:val="00E01517"/>
    <w:rsid w:val="00E0239E"/>
    <w:rsid w:val="00E03CC9"/>
    <w:rsid w:val="00E045A9"/>
    <w:rsid w:val="00E04F18"/>
    <w:rsid w:val="00E06DC1"/>
    <w:rsid w:val="00E07C33"/>
    <w:rsid w:val="00E07FE0"/>
    <w:rsid w:val="00E10829"/>
    <w:rsid w:val="00E12806"/>
    <w:rsid w:val="00E144FA"/>
    <w:rsid w:val="00E2007F"/>
    <w:rsid w:val="00E201D6"/>
    <w:rsid w:val="00E20943"/>
    <w:rsid w:val="00E21B53"/>
    <w:rsid w:val="00E22B77"/>
    <w:rsid w:val="00E230D0"/>
    <w:rsid w:val="00E23B82"/>
    <w:rsid w:val="00E23C6E"/>
    <w:rsid w:val="00E25CB3"/>
    <w:rsid w:val="00E25FCD"/>
    <w:rsid w:val="00E26FC8"/>
    <w:rsid w:val="00E30C66"/>
    <w:rsid w:val="00E3107D"/>
    <w:rsid w:val="00E31608"/>
    <w:rsid w:val="00E3721A"/>
    <w:rsid w:val="00E374FC"/>
    <w:rsid w:val="00E408FA"/>
    <w:rsid w:val="00E40BEB"/>
    <w:rsid w:val="00E45AE7"/>
    <w:rsid w:val="00E45C08"/>
    <w:rsid w:val="00E46AAF"/>
    <w:rsid w:val="00E50B31"/>
    <w:rsid w:val="00E51703"/>
    <w:rsid w:val="00E5265A"/>
    <w:rsid w:val="00E55985"/>
    <w:rsid w:val="00E56BD2"/>
    <w:rsid w:val="00E56E31"/>
    <w:rsid w:val="00E6193B"/>
    <w:rsid w:val="00E62599"/>
    <w:rsid w:val="00E65487"/>
    <w:rsid w:val="00E66723"/>
    <w:rsid w:val="00E71A3D"/>
    <w:rsid w:val="00E72D8A"/>
    <w:rsid w:val="00E73AFC"/>
    <w:rsid w:val="00E764D6"/>
    <w:rsid w:val="00E769EE"/>
    <w:rsid w:val="00E77065"/>
    <w:rsid w:val="00E804F3"/>
    <w:rsid w:val="00E81A31"/>
    <w:rsid w:val="00E81C76"/>
    <w:rsid w:val="00E8275B"/>
    <w:rsid w:val="00E829D2"/>
    <w:rsid w:val="00E82A2A"/>
    <w:rsid w:val="00E82C58"/>
    <w:rsid w:val="00E83F81"/>
    <w:rsid w:val="00E86834"/>
    <w:rsid w:val="00E87DCA"/>
    <w:rsid w:val="00E9119C"/>
    <w:rsid w:val="00E932B2"/>
    <w:rsid w:val="00E93784"/>
    <w:rsid w:val="00E9483F"/>
    <w:rsid w:val="00E94892"/>
    <w:rsid w:val="00E956CC"/>
    <w:rsid w:val="00E95D84"/>
    <w:rsid w:val="00E96076"/>
    <w:rsid w:val="00E966EB"/>
    <w:rsid w:val="00EA08A3"/>
    <w:rsid w:val="00EA11E8"/>
    <w:rsid w:val="00EA24FC"/>
    <w:rsid w:val="00EA3CA5"/>
    <w:rsid w:val="00EA51CE"/>
    <w:rsid w:val="00EA7C80"/>
    <w:rsid w:val="00EB3BAB"/>
    <w:rsid w:val="00EB41CC"/>
    <w:rsid w:val="00EB48BC"/>
    <w:rsid w:val="00EB523B"/>
    <w:rsid w:val="00EB5DAC"/>
    <w:rsid w:val="00EB735E"/>
    <w:rsid w:val="00EB79EA"/>
    <w:rsid w:val="00EC1274"/>
    <w:rsid w:val="00EC1390"/>
    <w:rsid w:val="00EC4A88"/>
    <w:rsid w:val="00EC6509"/>
    <w:rsid w:val="00EC772C"/>
    <w:rsid w:val="00ED1F70"/>
    <w:rsid w:val="00ED40AD"/>
    <w:rsid w:val="00ED4471"/>
    <w:rsid w:val="00ED475F"/>
    <w:rsid w:val="00ED7150"/>
    <w:rsid w:val="00ED7454"/>
    <w:rsid w:val="00EE0079"/>
    <w:rsid w:val="00EE02B5"/>
    <w:rsid w:val="00EE03B6"/>
    <w:rsid w:val="00EE2124"/>
    <w:rsid w:val="00EE3411"/>
    <w:rsid w:val="00EE480A"/>
    <w:rsid w:val="00EE4A7B"/>
    <w:rsid w:val="00EF0B1C"/>
    <w:rsid w:val="00EF0E8B"/>
    <w:rsid w:val="00EF1A45"/>
    <w:rsid w:val="00EF3CB0"/>
    <w:rsid w:val="00EF4CFB"/>
    <w:rsid w:val="00EF6030"/>
    <w:rsid w:val="00EF6864"/>
    <w:rsid w:val="00F01EDD"/>
    <w:rsid w:val="00F028C1"/>
    <w:rsid w:val="00F02985"/>
    <w:rsid w:val="00F03266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C20"/>
    <w:rsid w:val="00F2321D"/>
    <w:rsid w:val="00F23E0B"/>
    <w:rsid w:val="00F25DD2"/>
    <w:rsid w:val="00F260C3"/>
    <w:rsid w:val="00F26B4B"/>
    <w:rsid w:val="00F32CC0"/>
    <w:rsid w:val="00F334E9"/>
    <w:rsid w:val="00F33538"/>
    <w:rsid w:val="00F33D40"/>
    <w:rsid w:val="00F3463C"/>
    <w:rsid w:val="00F36B76"/>
    <w:rsid w:val="00F36CB4"/>
    <w:rsid w:val="00F402B2"/>
    <w:rsid w:val="00F43AAD"/>
    <w:rsid w:val="00F43ECC"/>
    <w:rsid w:val="00F44684"/>
    <w:rsid w:val="00F44B04"/>
    <w:rsid w:val="00F47171"/>
    <w:rsid w:val="00F475B4"/>
    <w:rsid w:val="00F47B02"/>
    <w:rsid w:val="00F51BA4"/>
    <w:rsid w:val="00F54C9B"/>
    <w:rsid w:val="00F56BC1"/>
    <w:rsid w:val="00F575E6"/>
    <w:rsid w:val="00F60518"/>
    <w:rsid w:val="00F60549"/>
    <w:rsid w:val="00F62814"/>
    <w:rsid w:val="00F62AC1"/>
    <w:rsid w:val="00F63DB5"/>
    <w:rsid w:val="00F63EC3"/>
    <w:rsid w:val="00F6410A"/>
    <w:rsid w:val="00F64DF5"/>
    <w:rsid w:val="00F65253"/>
    <w:rsid w:val="00F65F65"/>
    <w:rsid w:val="00F66670"/>
    <w:rsid w:val="00F66C4D"/>
    <w:rsid w:val="00F674E9"/>
    <w:rsid w:val="00F7063A"/>
    <w:rsid w:val="00F710B6"/>
    <w:rsid w:val="00F715A6"/>
    <w:rsid w:val="00F72A61"/>
    <w:rsid w:val="00F72DA4"/>
    <w:rsid w:val="00F73D7F"/>
    <w:rsid w:val="00F74471"/>
    <w:rsid w:val="00F750B4"/>
    <w:rsid w:val="00F75B0A"/>
    <w:rsid w:val="00F769D4"/>
    <w:rsid w:val="00F801D2"/>
    <w:rsid w:val="00F805B2"/>
    <w:rsid w:val="00F81E03"/>
    <w:rsid w:val="00F853F3"/>
    <w:rsid w:val="00F86C08"/>
    <w:rsid w:val="00F87789"/>
    <w:rsid w:val="00F92C64"/>
    <w:rsid w:val="00F93826"/>
    <w:rsid w:val="00F94177"/>
    <w:rsid w:val="00F94EC8"/>
    <w:rsid w:val="00F95CE0"/>
    <w:rsid w:val="00F973BF"/>
    <w:rsid w:val="00FA042A"/>
    <w:rsid w:val="00FA1453"/>
    <w:rsid w:val="00FA48D0"/>
    <w:rsid w:val="00FB15C7"/>
    <w:rsid w:val="00FB18C6"/>
    <w:rsid w:val="00FB1B4F"/>
    <w:rsid w:val="00FB5EBA"/>
    <w:rsid w:val="00FC0642"/>
    <w:rsid w:val="00FC116D"/>
    <w:rsid w:val="00FC1D4A"/>
    <w:rsid w:val="00FC20CA"/>
    <w:rsid w:val="00FC2E38"/>
    <w:rsid w:val="00FC5F4D"/>
    <w:rsid w:val="00FC600D"/>
    <w:rsid w:val="00FC72E2"/>
    <w:rsid w:val="00FD14CB"/>
    <w:rsid w:val="00FD215A"/>
    <w:rsid w:val="00FD4353"/>
    <w:rsid w:val="00FD482D"/>
    <w:rsid w:val="00FD5DAC"/>
    <w:rsid w:val="00FD68F7"/>
    <w:rsid w:val="00FE189E"/>
    <w:rsid w:val="00FE20D1"/>
    <w:rsid w:val="00FE2F48"/>
    <w:rsid w:val="00FE36B0"/>
    <w:rsid w:val="00FE6995"/>
    <w:rsid w:val="00FF025B"/>
    <w:rsid w:val="00FF11C2"/>
    <w:rsid w:val="00FF141B"/>
    <w:rsid w:val="00FF387D"/>
    <w:rsid w:val="00FF3D93"/>
    <w:rsid w:val="00FF5917"/>
    <w:rsid w:val="5878951C"/>
    <w:rsid w:val="5E9C9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EBED41F"/>
  <w15:docId w15:val="{2EB85B13-2A81-48E2-8794-20A785F05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54C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D74D86"/>
  </w:style>
  <w:style w:type="character" w:customStyle="1" w:styleId="CommentTextChar">
    <w:name w:val="Comment Text Char"/>
    <w:basedOn w:val="DefaultParagraphFont"/>
    <w:link w:val="CommentText"/>
    <w:semiHidden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7906B2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7906B2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x2">
    <w:name w:val="tx2"/>
    <w:basedOn w:val="DefaultParagraphFont"/>
    <w:rsid w:val="00705E41"/>
  </w:style>
  <w:style w:type="paragraph" w:customStyle="1" w:styleId="Helptext">
    <w:name w:val="Help text"/>
    <w:basedOn w:val="Normal"/>
    <w:link w:val="HelptextChar"/>
    <w:qFormat/>
    <w:rsid w:val="00485E5D"/>
    <w:pPr>
      <w:tabs>
        <w:tab w:val="left" w:pos="6480"/>
      </w:tabs>
    </w:pPr>
    <w:rPr>
      <w:rFonts w:ascii="Tahoma" w:hAnsi="Tahoma" w:cs="Tahoma"/>
      <w:b/>
      <w:i/>
      <w:color w:val="BFBFBF" w:themeColor="background1" w:themeShade="BF"/>
    </w:rPr>
  </w:style>
  <w:style w:type="character" w:customStyle="1" w:styleId="HelptextChar">
    <w:name w:val="Help text Char"/>
    <w:basedOn w:val="DefaultParagraphFont"/>
    <w:link w:val="Helptext"/>
    <w:rsid w:val="00485E5D"/>
    <w:rPr>
      <w:rFonts w:ascii="Tahoma" w:hAnsi="Tahoma" w:cs="Tahoma"/>
      <w:b/>
      <w:i/>
      <w:color w:val="BFBFBF" w:themeColor="background1" w:themeShade="BF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51DD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E96076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AE1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.fcasurgilatamssc@medtron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/>
        <AccountId xsi:nil="true"/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7" ma:contentTypeDescription="Crie um novo documento." ma:contentTypeScope="" ma:versionID="af4e7fff1be9f25da4949a5d915d5387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4fbd8210c25941ffb3c902004a83280d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1C0161-2B72-425E-87CD-20B8DE9F844D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2.xml><?xml version="1.0" encoding="utf-8"?>
<ds:datastoreItem xmlns:ds="http://schemas.openxmlformats.org/officeDocument/2006/customXml" ds:itemID="{01C9D61E-75DA-4874-901C-FB9DE98B4D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B7A2A4-B750-45F3-8C74-FA50DE7924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octor[address to investigator for US version</vt:lpstr>
    </vt:vector>
  </TitlesOfParts>
  <Company>Medtronic, Inc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subject/>
  <dc:creator>Moskal, Suzie</dc:creator>
  <cp:keywords/>
  <cp:lastModifiedBy>Bautista, Jessica</cp:lastModifiedBy>
  <cp:revision>1</cp:revision>
  <cp:lastPrinted>2014-11-06T10:10:00Z</cp:lastPrinted>
  <dcterms:created xsi:type="dcterms:W3CDTF">2024-02-15T18:07:00Z</dcterms:created>
  <dcterms:modified xsi:type="dcterms:W3CDTF">2024-02-2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Order">
    <vt:r8>2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71964009fd5462fdcb93be937592d2e318f1e80ed907b09798c92e25c6d6ecdf</vt:lpwstr>
  </property>
</Properties>
</file>